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BCCDBD5" w14:textId="4422881C" w:rsidR="00951C6E" w:rsidRPr="00706C41" w:rsidRDefault="00951C6E" w:rsidP="00706C41">
      <w:pPr>
        <w:pStyle w:val="NoSpacing"/>
        <w:jc w:val="center"/>
        <w:rPr>
          <w:rStyle w:val="BookTitle"/>
          <w:sz w:val="24"/>
        </w:rPr>
      </w:pPr>
      <w:r w:rsidRPr="00706C41">
        <w:rPr>
          <w:rStyle w:val="BookTitle"/>
          <w:sz w:val="24"/>
        </w:rPr>
        <w:t>CPE301</w:t>
      </w:r>
      <w:r w:rsidR="00090765" w:rsidRPr="00706C41">
        <w:rPr>
          <w:rStyle w:val="BookTitle"/>
          <w:sz w:val="24"/>
        </w:rPr>
        <w:t xml:space="preserve"> – SPRING 201</w:t>
      </w:r>
      <w:r w:rsidR="00180940">
        <w:rPr>
          <w:rStyle w:val="BookTitle"/>
          <w:sz w:val="24"/>
        </w:rPr>
        <w:t>9</w:t>
      </w:r>
    </w:p>
    <w:p w14:paraId="5D1A4F32" w14:textId="7B2775C1" w:rsidR="00951C6E" w:rsidRPr="00C635B4" w:rsidRDefault="00090765" w:rsidP="00090765">
      <w:pPr>
        <w:pStyle w:val="Title"/>
        <w:jc w:val="center"/>
      </w:pPr>
      <w:r>
        <w:t xml:space="preserve">Design Assignment </w:t>
      </w:r>
      <w:r w:rsidR="00AC3F19">
        <w:t>2C</w:t>
      </w:r>
    </w:p>
    <w:p w14:paraId="2610A7AE" w14:textId="07DBC2A5" w:rsidR="00180940" w:rsidRPr="00180940" w:rsidRDefault="00180940"/>
    <w:p w14:paraId="4E166A86" w14:textId="12C3B472" w:rsidR="00180940" w:rsidRPr="00180940" w:rsidRDefault="00180940">
      <w:r w:rsidRPr="00180940">
        <w:t xml:space="preserve">Student Name: </w:t>
      </w:r>
      <w:r w:rsidR="00AC3F19">
        <w:t>Minsung Cho</w:t>
      </w:r>
    </w:p>
    <w:p w14:paraId="4D017191" w14:textId="5642C18C" w:rsidR="00180940" w:rsidRPr="00180940" w:rsidRDefault="00180940">
      <w:r w:rsidRPr="00180940">
        <w:t>Student #:</w:t>
      </w:r>
      <w:r w:rsidR="00AC3F19">
        <w:t xml:space="preserve"> 2001446442</w:t>
      </w:r>
    </w:p>
    <w:p w14:paraId="3AB27599" w14:textId="4260FCFF" w:rsidR="00180940" w:rsidRPr="00180940" w:rsidRDefault="00180940">
      <w:r w:rsidRPr="00180940">
        <w:t xml:space="preserve">Student Email: </w:t>
      </w:r>
      <w:r w:rsidR="00AC3F19">
        <w:t>chom3@unlv.nevada.edu</w:t>
      </w:r>
    </w:p>
    <w:p w14:paraId="1059C962" w14:textId="52C4419B" w:rsidR="002F5044" w:rsidRDefault="002F5044">
      <w:r>
        <w:t xml:space="preserve">Primary </w:t>
      </w:r>
      <w:proofErr w:type="spellStart"/>
      <w:r>
        <w:t>Github</w:t>
      </w:r>
      <w:proofErr w:type="spellEnd"/>
      <w:r>
        <w:t xml:space="preserve"> address:</w:t>
      </w:r>
      <w:r w:rsidR="00AC3F19">
        <w:t xml:space="preserve"> </w:t>
      </w:r>
      <w:hyperlink r:id="rId5" w:history="1">
        <w:r w:rsidR="00AC3F19">
          <w:rPr>
            <w:rStyle w:val="Hyperlink"/>
          </w:rPr>
          <w:t>https://github.com/cho-minsung</w:t>
        </w:r>
      </w:hyperlink>
    </w:p>
    <w:p w14:paraId="257935A1" w14:textId="664EC806" w:rsidR="00180940" w:rsidRDefault="002F5044">
      <w:r>
        <w:t>Directory</w:t>
      </w:r>
      <w:r w:rsidR="00541CBD">
        <w:t>:</w:t>
      </w:r>
      <w:r w:rsidR="00AC3F19" w:rsidRPr="00AC3F19">
        <w:t xml:space="preserve"> </w:t>
      </w:r>
      <w:hyperlink r:id="rId6" w:history="1">
        <w:r w:rsidR="00AC3F19">
          <w:rPr>
            <w:rStyle w:val="Hyperlink"/>
          </w:rPr>
          <w:t>https://github.com/cho-minsung/assignment2c</w:t>
        </w:r>
      </w:hyperlink>
    </w:p>
    <w:p w14:paraId="6BED7B62" w14:textId="77777777" w:rsidR="00731E09" w:rsidRDefault="00731E09" w:rsidP="00951C6E">
      <w:pPr>
        <w:pStyle w:val="NoSpacing"/>
      </w:pPr>
    </w:p>
    <w:p w14:paraId="24EE4F5B" w14:textId="5D9B3E40" w:rsidR="003F4D5A" w:rsidRPr="007D5127" w:rsidRDefault="0014776D" w:rsidP="0014776D">
      <w:pPr>
        <w:pStyle w:val="NoSpacing"/>
        <w:numPr>
          <w:ilvl w:val="0"/>
          <w:numId w:val="1"/>
        </w:numPr>
        <w:ind w:left="0" w:firstLine="0"/>
        <w:rPr>
          <w:b/>
          <w:sz w:val="24"/>
        </w:rPr>
      </w:pPr>
      <w:r w:rsidRPr="007D5127">
        <w:rPr>
          <w:b/>
          <w:sz w:val="24"/>
        </w:rPr>
        <w:t>COMPONENTS LIST AND CONNECTION BLOCK DIAGRAM w/ PINS</w:t>
      </w:r>
    </w:p>
    <w:p w14:paraId="0FC04171" w14:textId="77777777" w:rsidR="0014776D" w:rsidRDefault="0014776D" w:rsidP="0014776D">
      <w:pPr>
        <w:pStyle w:val="NoSpacing"/>
        <w:ind w:left="720"/>
      </w:pPr>
    </w:p>
    <w:p w14:paraId="32DA2042" w14:textId="49B6A496" w:rsidR="0014776D" w:rsidRDefault="00D5680C" w:rsidP="00951C6E">
      <w:pPr>
        <w:pStyle w:val="NoSpacing"/>
      </w:pPr>
      <w:r>
        <w:t>ATMEGA328PB</w:t>
      </w:r>
      <w:r>
        <w:tab/>
      </w:r>
      <w:r>
        <w:tab/>
        <w:t>Arduino Shield</w:t>
      </w:r>
      <w:r>
        <w:tab/>
      </w:r>
      <w:r>
        <w:tab/>
        <w:t>Logic Analyzer</w:t>
      </w:r>
    </w:p>
    <w:p w14:paraId="04AF3A29" w14:textId="5156F53C" w:rsidR="0008434C" w:rsidRDefault="00D5680C" w:rsidP="00951C6E">
      <w:pPr>
        <w:pStyle w:val="NoSpacing"/>
      </w:pPr>
      <w:r>
        <w:t>PB</w:t>
      </w:r>
      <w:r w:rsidR="0008434C">
        <w:t>3(output signal)</w:t>
      </w:r>
      <w:r w:rsidR="0008434C">
        <w:tab/>
        <w:t>LED</w:t>
      </w:r>
    </w:p>
    <w:p w14:paraId="67D66AB9" w14:textId="05D7A31A" w:rsidR="0008434C" w:rsidRDefault="0008434C" w:rsidP="00951C6E">
      <w:pPr>
        <w:pStyle w:val="NoSpacing"/>
      </w:pPr>
      <w:r>
        <w:t>PB5(LED)</w:t>
      </w:r>
      <w:r>
        <w:tab/>
      </w:r>
      <w:r>
        <w:tab/>
        <w:t>Switch</w:t>
      </w:r>
    </w:p>
    <w:p w14:paraId="467A3E9C" w14:textId="40E3B490" w:rsidR="0008434C" w:rsidRDefault="0008434C" w:rsidP="00951C6E">
      <w:pPr>
        <w:pStyle w:val="NoSpacing"/>
      </w:pPr>
      <w:r>
        <w:t>PC1(switch)</w:t>
      </w:r>
    </w:p>
    <w:p w14:paraId="6260B3AF" w14:textId="77777777" w:rsidR="0014776D" w:rsidRDefault="0014776D" w:rsidP="00951C6E">
      <w:pPr>
        <w:pStyle w:val="NoSpacing"/>
      </w:pPr>
    </w:p>
    <w:p w14:paraId="3394F3C7" w14:textId="10A34A20" w:rsidR="0014776D" w:rsidRPr="007D5127" w:rsidRDefault="0014776D" w:rsidP="0014776D">
      <w:pPr>
        <w:pStyle w:val="NoSpacing"/>
        <w:numPr>
          <w:ilvl w:val="0"/>
          <w:numId w:val="1"/>
        </w:numPr>
        <w:ind w:left="0" w:firstLine="0"/>
        <w:rPr>
          <w:b/>
          <w:sz w:val="24"/>
        </w:rPr>
      </w:pPr>
      <w:r w:rsidRPr="007D5127">
        <w:rPr>
          <w:b/>
          <w:sz w:val="24"/>
        </w:rPr>
        <w:t>INITIAL</w:t>
      </w:r>
      <w:r w:rsidR="00AB6034" w:rsidRPr="007D5127">
        <w:rPr>
          <w:b/>
          <w:sz w:val="24"/>
        </w:rPr>
        <w:t>/</w:t>
      </w:r>
      <w:r w:rsidR="00180940">
        <w:rPr>
          <w:b/>
          <w:sz w:val="24"/>
        </w:rPr>
        <w:t>MODIFIED/</w:t>
      </w:r>
      <w:r w:rsidR="00AB6034" w:rsidRPr="007D5127">
        <w:rPr>
          <w:b/>
          <w:sz w:val="24"/>
        </w:rPr>
        <w:t>DEVELOPED</w:t>
      </w:r>
      <w:r w:rsidRPr="007D5127">
        <w:rPr>
          <w:b/>
          <w:sz w:val="24"/>
        </w:rPr>
        <w:t xml:space="preserve"> CODE OF TASK 1/A</w:t>
      </w:r>
    </w:p>
    <w:p w14:paraId="710BFD32" w14:textId="77777777" w:rsidR="0014776D" w:rsidRDefault="0014776D">
      <w:pPr>
        <w:rPr>
          <w:rFonts w:ascii="NSimSun" w:hAnsi="NSimSun" w:cs="NSimSun"/>
          <w:color w:val="008000"/>
          <w:sz w:val="19"/>
          <w:szCs w:val="19"/>
        </w:rPr>
      </w:pPr>
    </w:p>
    <w:p w14:paraId="084C1E94" w14:textId="77777777" w:rsidR="001A71B8" w:rsidRDefault="001A71B8" w:rsidP="001A71B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#include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&lt;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avr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/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io.h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&gt;</w:t>
      </w:r>
    </w:p>
    <w:p w14:paraId="6B3DD52D" w14:textId="77777777" w:rsidR="001A71B8" w:rsidRDefault="001A71B8" w:rsidP="001A71B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#include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&lt;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avr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/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interrupt.h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&gt;</w:t>
      </w:r>
    </w:p>
    <w:p w14:paraId="3E280F24" w14:textId="77777777" w:rsidR="001A71B8" w:rsidRDefault="001A71B8" w:rsidP="001A71B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21D9B238" w14:textId="77777777" w:rsidR="001A71B8" w:rsidRDefault="001A71B8" w:rsidP="001A71B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int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proofErr w:type="gramStart"/>
      <w:r>
        <w:rPr>
          <w:rFonts w:ascii="Consolas" w:hAnsi="Consolas" w:cs="Consolas"/>
          <w:color w:val="880000"/>
          <w:sz w:val="19"/>
          <w:szCs w:val="19"/>
          <w:highlight w:val="white"/>
        </w:rPr>
        <w:t>main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>)</w:t>
      </w:r>
    </w:p>
    <w:p w14:paraId="3796D587" w14:textId="77777777" w:rsidR="001A71B8" w:rsidRDefault="001A71B8" w:rsidP="001A71B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>{</w:t>
      </w:r>
    </w:p>
    <w:p w14:paraId="308A64F3" w14:textId="77777777" w:rsidR="001A71B8" w:rsidRDefault="001A71B8" w:rsidP="001A71B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000A0"/>
          <w:sz w:val="19"/>
          <w:szCs w:val="19"/>
          <w:highlight w:val="white"/>
        </w:rPr>
        <w:t>DDRB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|=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(1&lt;&lt;PB3);</w:t>
      </w:r>
    </w:p>
    <w:p w14:paraId="484F8E00" w14:textId="77777777" w:rsidR="001A71B8" w:rsidRDefault="001A71B8" w:rsidP="001A71B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proofErr w:type="gramStart"/>
      <w:r>
        <w:rPr>
          <w:rFonts w:ascii="Consolas" w:hAnsi="Consolas" w:cs="Consolas"/>
          <w:color w:val="0000FF"/>
          <w:sz w:val="19"/>
          <w:szCs w:val="19"/>
          <w:highlight w:val="white"/>
        </w:rPr>
        <w:t>whil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>1)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{</w:t>
      </w:r>
    </w:p>
    <w:p w14:paraId="2F077A08" w14:textId="77777777" w:rsidR="001A71B8" w:rsidRDefault="001A71B8" w:rsidP="001A71B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000A0"/>
          <w:sz w:val="19"/>
          <w:szCs w:val="19"/>
          <w:highlight w:val="white"/>
        </w:rPr>
        <w:t>PORTB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|=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(1&lt;&lt;PB3);</w:t>
      </w:r>
    </w:p>
    <w:p w14:paraId="4CE14B30" w14:textId="77777777" w:rsidR="001A71B8" w:rsidRDefault="001A71B8" w:rsidP="001A71B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i/>
          <w:iCs/>
          <w:color w:val="880000"/>
          <w:sz w:val="19"/>
          <w:szCs w:val="19"/>
          <w:highlight w:val="white"/>
        </w:rPr>
        <w:t>_</w:t>
      </w:r>
      <w:proofErr w:type="spellStart"/>
      <w:r>
        <w:rPr>
          <w:rFonts w:ascii="Consolas" w:hAnsi="Consolas" w:cs="Consolas"/>
          <w:i/>
          <w:iCs/>
          <w:color w:val="880000"/>
          <w:sz w:val="19"/>
          <w:szCs w:val="19"/>
          <w:highlight w:val="white"/>
        </w:rPr>
        <w:t>delay_</w:t>
      </w:r>
      <w:proofErr w:type="gramStart"/>
      <w:r>
        <w:rPr>
          <w:rFonts w:ascii="Consolas" w:hAnsi="Consolas" w:cs="Consolas"/>
          <w:i/>
          <w:iCs/>
          <w:color w:val="880000"/>
          <w:sz w:val="19"/>
          <w:szCs w:val="19"/>
          <w:highlight w:val="white"/>
        </w:rPr>
        <w:t>ms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>412.5);</w:t>
      </w:r>
    </w:p>
    <w:p w14:paraId="7A0E58CF" w14:textId="77777777" w:rsidR="001A71B8" w:rsidRDefault="001A71B8" w:rsidP="001A71B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000A0"/>
          <w:sz w:val="19"/>
          <w:szCs w:val="19"/>
          <w:highlight w:val="white"/>
        </w:rPr>
        <w:t>PORTB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&amp;=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(~(1&lt;&lt;PB3));</w:t>
      </w:r>
    </w:p>
    <w:p w14:paraId="1371FE61" w14:textId="77777777" w:rsidR="001A71B8" w:rsidRDefault="001A71B8" w:rsidP="001A71B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i/>
          <w:iCs/>
          <w:color w:val="880000"/>
          <w:sz w:val="19"/>
          <w:szCs w:val="19"/>
          <w:highlight w:val="white"/>
        </w:rPr>
        <w:t>_</w:t>
      </w:r>
      <w:proofErr w:type="spellStart"/>
      <w:r>
        <w:rPr>
          <w:rFonts w:ascii="Consolas" w:hAnsi="Consolas" w:cs="Consolas"/>
          <w:i/>
          <w:iCs/>
          <w:color w:val="880000"/>
          <w:sz w:val="19"/>
          <w:szCs w:val="19"/>
          <w:highlight w:val="white"/>
        </w:rPr>
        <w:t>delay_</w:t>
      </w:r>
      <w:proofErr w:type="gramStart"/>
      <w:r>
        <w:rPr>
          <w:rFonts w:ascii="Consolas" w:hAnsi="Consolas" w:cs="Consolas"/>
          <w:i/>
          <w:iCs/>
          <w:color w:val="880000"/>
          <w:sz w:val="19"/>
          <w:szCs w:val="19"/>
          <w:highlight w:val="white"/>
        </w:rPr>
        <w:t>ms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>337.5);</w:t>
      </w:r>
    </w:p>
    <w:p w14:paraId="17388869" w14:textId="77777777" w:rsidR="001A71B8" w:rsidRDefault="001A71B8" w:rsidP="001A71B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}</w:t>
      </w:r>
    </w:p>
    <w:p w14:paraId="1CB77366" w14:textId="2024B940" w:rsidR="00AB6034" w:rsidRDefault="001A71B8" w:rsidP="001A71B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>}</w:t>
      </w:r>
    </w:p>
    <w:p w14:paraId="3BE390A9" w14:textId="7FD03B1D" w:rsidR="001A71B8" w:rsidRDefault="001A71B8" w:rsidP="001A71B8">
      <w:pPr>
        <w:rPr>
          <w:rFonts w:ascii="NSimSun" w:hAnsi="NSimSun" w:cs="NSimSun"/>
          <w:color w:val="008000"/>
          <w:sz w:val="19"/>
          <w:szCs w:val="19"/>
        </w:rPr>
      </w:pPr>
      <w:r>
        <w:rPr>
          <w:rFonts w:ascii="NSimSun" w:hAnsi="NSimSun" w:cs="NSimSun"/>
          <w:color w:val="008000"/>
          <w:sz w:val="19"/>
          <w:szCs w:val="19"/>
        </w:rPr>
        <w:t>CODE 2A.1</w:t>
      </w:r>
    </w:p>
    <w:p w14:paraId="7278CF61" w14:textId="1FB8A238" w:rsidR="001A71B8" w:rsidRDefault="001A71B8" w:rsidP="001A71B8">
      <w:pPr>
        <w:rPr>
          <w:rFonts w:ascii="NSimSun" w:hAnsi="NSimSun" w:cs="NSimSun"/>
          <w:color w:val="008000"/>
          <w:sz w:val="19"/>
          <w:szCs w:val="19"/>
        </w:rPr>
      </w:pPr>
    </w:p>
    <w:p w14:paraId="5426E6B4" w14:textId="77777777" w:rsidR="001A71B8" w:rsidRDefault="001A71B8" w:rsidP="001A71B8">
      <w:pPr>
        <w:pStyle w:val="Defaul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sz w:val="19"/>
          <w:szCs w:val="19"/>
        </w:rPr>
      </w:pPr>
      <w:r>
        <w:rPr>
          <w:sz w:val="19"/>
          <w:szCs w:val="19"/>
        </w:rPr>
        <w:t xml:space="preserve">#define </w:t>
      </w:r>
      <w:r>
        <w:rPr>
          <w:i/>
          <w:iCs/>
          <w:sz w:val="19"/>
          <w:szCs w:val="19"/>
        </w:rPr>
        <w:t xml:space="preserve">F_CPU </w:t>
      </w:r>
      <w:r>
        <w:rPr>
          <w:sz w:val="19"/>
          <w:szCs w:val="19"/>
        </w:rPr>
        <w:t xml:space="preserve">16000000UL </w:t>
      </w:r>
    </w:p>
    <w:p w14:paraId="736D6559" w14:textId="77777777" w:rsidR="001A71B8" w:rsidRDefault="001A71B8" w:rsidP="001A71B8">
      <w:pPr>
        <w:pStyle w:val="Defaul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sz w:val="19"/>
          <w:szCs w:val="19"/>
        </w:rPr>
      </w:pPr>
      <w:r>
        <w:rPr>
          <w:sz w:val="19"/>
          <w:szCs w:val="19"/>
        </w:rPr>
        <w:t>#include &lt;</w:t>
      </w:r>
      <w:proofErr w:type="spellStart"/>
      <w:r>
        <w:rPr>
          <w:sz w:val="19"/>
          <w:szCs w:val="19"/>
        </w:rPr>
        <w:t>avr</w:t>
      </w:r>
      <w:proofErr w:type="spellEnd"/>
      <w:r>
        <w:rPr>
          <w:sz w:val="19"/>
          <w:szCs w:val="19"/>
        </w:rPr>
        <w:t>/</w:t>
      </w:r>
      <w:proofErr w:type="spellStart"/>
      <w:r>
        <w:rPr>
          <w:sz w:val="19"/>
          <w:szCs w:val="19"/>
        </w:rPr>
        <w:t>io.h</w:t>
      </w:r>
      <w:proofErr w:type="spellEnd"/>
      <w:r>
        <w:rPr>
          <w:sz w:val="19"/>
          <w:szCs w:val="19"/>
        </w:rPr>
        <w:t xml:space="preserve">&gt; </w:t>
      </w:r>
    </w:p>
    <w:p w14:paraId="46D5FEFE" w14:textId="77777777" w:rsidR="001A71B8" w:rsidRDefault="001A71B8" w:rsidP="001A71B8">
      <w:pPr>
        <w:pStyle w:val="Defaul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sz w:val="19"/>
          <w:szCs w:val="19"/>
        </w:rPr>
      </w:pPr>
      <w:r>
        <w:rPr>
          <w:sz w:val="19"/>
          <w:szCs w:val="19"/>
        </w:rPr>
        <w:t>#include &lt;</w:t>
      </w:r>
      <w:proofErr w:type="spellStart"/>
      <w:r>
        <w:rPr>
          <w:sz w:val="19"/>
          <w:szCs w:val="19"/>
        </w:rPr>
        <w:t>util</w:t>
      </w:r>
      <w:proofErr w:type="spellEnd"/>
      <w:r>
        <w:rPr>
          <w:sz w:val="19"/>
          <w:szCs w:val="19"/>
        </w:rPr>
        <w:t>/</w:t>
      </w:r>
      <w:proofErr w:type="spellStart"/>
      <w:r>
        <w:rPr>
          <w:sz w:val="19"/>
          <w:szCs w:val="19"/>
        </w:rPr>
        <w:t>delay.h</w:t>
      </w:r>
      <w:proofErr w:type="spellEnd"/>
      <w:r>
        <w:rPr>
          <w:sz w:val="19"/>
          <w:szCs w:val="19"/>
        </w:rPr>
        <w:t xml:space="preserve">&gt; </w:t>
      </w:r>
    </w:p>
    <w:p w14:paraId="1AA43343" w14:textId="77777777" w:rsidR="001A71B8" w:rsidRDefault="001A71B8" w:rsidP="001A71B8">
      <w:pPr>
        <w:pStyle w:val="Default"/>
        <w:pageBreakBefore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sz w:val="19"/>
          <w:szCs w:val="19"/>
        </w:rPr>
      </w:pPr>
      <w:r>
        <w:rPr>
          <w:sz w:val="19"/>
          <w:szCs w:val="19"/>
        </w:rPr>
        <w:lastRenderedPageBreak/>
        <w:t xml:space="preserve">int main(void) </w:t>
      </w:r>
    </w:p>
    <w:p w14:paraId="284F54C7" w14:textId="77777777" w:rsidR="001A71B8" w:rsidRDefault="001A71B8" w:rsidP="001A71B8">
      <w:pPr>
        <w:pStyle w:val="Defaul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sz w:val="19"/>
          <w:szCs w:val="19"/>
        </w:rPr>
      </w:pPr>
      <w:r>
        <w:rPr>
          <w:sz w:val="19"/>
          <w:szCs w:val="19"/>
        </w:rPr>
        <w:t xml:space="preserve">{ </w:t>
      </w:r>
    </w:p>
    <w:p w14:paraId="06741C0E" w14:textId="77777777" w:rsidR="001A71B8" w:rsidRDefault="001A71B8" w:rsidP="001A71B8">
      <w:pPr>
        <w:pStyle w:val="Defaul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sz w:val="19"/>
          <w:szCs w:val="19"/>
        </w:rPr>
      </w:pPr>
      <w:r>
        <w:rPr>
          <w:sz w:val="19"/>
          <w:szCs w:val="19"/>
        </w:rPr>
        <w:t xml:space="preserve">DDRB |= (1 &lt;&lt; 5); // the port b becomes an output at pin 2. </w:t>
      </w:r>
    </w:p>
    <w:p w14:paraId="2F64FCAF" w14:textId="77777777" w:rsidR="001A71B8" w:rsidRDefault="001A71B8" w:rsidP="001A71B8">
      <w:pPr>
        <w:pStyle w:val="Defaul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sz w:val="19"/>
          <w:szCs w:val="19"/>
        </w:rPr>
      </w:pPr>
      <w:r>
        <w:rPr>
          <w:sz w:val="19"/>
          <w:szCs w:val="19"/>
        </w:rPr>
        <w:t xml:space="preserve">PORTB |= (1&lt;&lt;5); // the port b has an output at pin 2. </w:t>
      </w:r>
    </w:p>
    <w:p w14:paraId="503E96DF" w14:textId="77777777" w:rsidR="001A71B8" w:rsidRDefault="001A71B8" w:rsidP="001A71B8">
      <w:pPr>
        <w:pStyle w:val="Defaul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sz w:val="19"/>
          <w:szCs w:val="19"/>
        </w:rPr>
      </w:pPr>
      <w:r>
        <w:rPr>
          <w:sz w:val="19"/>
          <w:szCs w:val="19"/>
        </w:rPr>
        <w:t xml:space="preserve">DDRC &amp;= (0 &lt;&lt; 1); </w:t>
      </w:r>
    </w:p>
    <w:p w14:paraId="0C2EC5ED" w14:textId="77777777" w:rsidR="001A71B8" w:rsidRDefault="001A71B8" w:rsidP="001A71B8">
      <w:pPr>
        <w:pStyle w:val="Defaul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sz w:val="19"/>
          <w:szCs w:val="19"/>
        </w:rPr>
      </w:pPr>
      <w:r>
        <w:rPr>
          <w:sz w:val="19"/>
          <w:szCs w:val="19"/>
        </w:rPr>
        <w:t xml:space="preserve">PORTC |= (1 &lt;&lt; 1); </w:t>
      </w:r>
    </w:p>
    <w:p w14:paraId="796BD190" w14:textId="77777777" w:rsidR="001A71B8" w:rsidRDefault="001A71B8" w:rsidP="001A71B8">
      <w:pPr>
        <w:pStyle w:val="Defaul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sz w:val="19"/>
          <w:szCs w:val="19"/>
        </w:rPr>
      </w:pPr>
      <w:r>
        <w:rPr>
          <w:sz w:val="19"/>
          <w:szCs w:val="19"/>
        </w:rPr>
        <w:t xml:space="preserve">while (1) { </w:t>
      </w:r>
    </w:p>
    <w:p w14:paraId="3853718E" w14:textId="77777777" w:rsidR="001A71B8" w:rsidRDefault="001A71B8" w:rsidP="001A71B8">
      <w:pPr>
        <w:pStyle w:val="Defaul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sz w:val="19"/>
          <w:szCs w:val="19"/>
        </w:rPr>
      </w:pPr>
      <w:r>
        <w:rPr>
          <w:sz w:val="19"/>
          <w:szCs w:val="19"/>
        </w:rPr>
        <w:t xml:space="preserve">if </w:t>
      </w:r>
      <w:proofErr w:type="gramStart"/>
      <w:r>
        <w:rPr>
          <w:sz w:val="19"/>
          <w:szCs w:val="19"/>
        </w:rPr>
        <w:t>(!(</w:t>
      </w:r>
      <w:proofErr w:type="gramEnd"/>
      <w:r>
        <w:rPr>
          <w:sz w:val="19"/>
          <w:szCs w:val="19"/>
        </w:rPr>
        <w:t xml:space="preserve">PINC &amp; (1&lt;&lt;PINC1))) </w:t>
      </w:r>
    </w:p>
    <w:p w14:paraId="74383252" w14:textId="77777777" w:rsidR="001A71B8" w:rsidRDefault="001A71B8" w:rsidP="001A71B8">
      <w:pPr>
        <w:pStyle w:val="Defaul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sz w:val="19"/>
          <w:szCs w:val="19"/>
        </w:rPr>
      </w:pPr>
      <w:r>
        <w:rPr>
          <w:sz w:val="19"/>
          <w:szCs w:val="19"/>
        </w:rPr>
        <w:t xml:space="preserve">{ </w:t>
      </w:r>
    </w:p>
    <w:p w14:paraId="2AEF568C" w14:textId="77777777" w:rsidR="001A71B8" w:rsidRDefault="001A71B8" w:rsidP="001A71B8">
      <w:pPr>
        <w:pStyle w:val="Defaul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sz w:val="19"/>
          <w:szCs w:val="19"/>
        </w:rPr>
      </w:pPr>
      <w:r>
        <w:rPr>
          <w:sz w:val="19"/>
          <w:szCs w:val="19"/>
        </w:rPr>
        <w:t xml:space="preserve">PORTB &amp;= </w:t>
      </w:r>
      <w:proofErr w:type="gramStart"/>
      <w:r>
        <w:rPr>
          <w:sz w:val="19"/>
          <w:szCs w:val="19"/>
        </w:rPr>
        <w:t>~(</w:t>
      </w:r>
      <w:proofErr w:type="gramEnd"/>
      <w:r>
        <w:rPr>
          <w:sz w:val="19"/>
          <w:szCs w:val="19"/>
        </w:rPr>
        <w:t xml:space="preserve">1&lt;&lt;5); </w:t>
      </w:r>
    </w:p>
    <w:p w14:paraId="3AD7FBEC" w14:textId="77777777" w:rsidR="001A71B8" w:rsidRDefault="001A71B8" w:rsidP="001A71B8">
      <w:pPr>
        <w:pStyle w:val="Defaul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sz w:val="19"/>
          <w:szCs w:val="19"/>
        </w:rPr>
      </w:pPr>
      <w:r>
        <w:rPr>
          <w:i/>
          <w:iCs/>
          <w:sz w:val="19"/>
          <w:szCs w:val="19"/>
        </w:rPr>
        <w:t>_</w:t>
      </w:r>
      <w:proofErr w:type="spellStart"/>
      <w:r>
        <w:rPr>
          <w:i/>
          <w:iCs/>
          <w:sz w:val="19"/>
          <w:szCs w:val="19"/>
        </w:rPr>
        <w:t>delay_</w:t>
      </w:r>
      <w:proofErr w:type="gramStart"/>
      <w:r>
        <w:rPr>
          <w:i/>
          <w:iCs/>
          <w:sz w:val="19"/>
          <w:szCs w:val="19"/>
        </w:rPr>
        <w:t>ms</w:t>
      </w:r>
      <w:proofErr w:type="spellEnd"/>
      <w:r>
        <w:rPr>
          <w:sz w:val="19"/>
          <w:szCs w:val="19"/>
        </w:rPr>
        <w:t>(</w:t>
      </w:r>
      <w:proofErr w:type="gramEnd"/>
      <w:r>
        <w:rPr>
          <w:sz w:val="19"/>
          <w:szCs w:val="19"/>
        </w:rPr>
        <w:t xml:space="preserve">2000); //delay of 2 seconds. </w:t>
      </w:r>
    </w:p>
    <w:p w14:paraId="0AE85605" w14:textId="77777777" w:rsidR="001A71B8" w:rsidRDefault="001A71B8" w:rsidP="001A71B8">
      <w:pPr>
        <w:pStyle w:val="Defaul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sz w:val="19"/>
          <w:szCs w:val="19"/>
        </w:rPr>
      </w:pPr>
      <w:r>
        <w:rPr>
          <w:sz w:val="19"/>
          <w:szCs w:val="19"/>
        </w:rPr>
        <w:t xml:space="preserve">} </w:t>
      </w:r>
    </w:p>
    <w:p w14:paraId="0E38A3A9" w14:textId="77777777" w:rsidR="001A71B8" w:rsidRDefault="001A71B8" w:rsidP="001A71B8">
      <w:pPr>
        <w:pStyle w:val="Defaul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sz w:val="19"/>
          <w:szCs w:val="19"/>
        </w:rPr>
      </w:pPr>
      <w:r>
        <w:rPr>
          <w:sz w:val="19"/>
          <w:szCs w:val="19"/>
        </w:rPr>
        <w:t xml:space="preserve">else </w:t>
      </w:r>
    </w:p>
    <w:p w14:paraId="2DEB3375" w14:textId="77777777" w:rsidR="001A71B8" w:rsidRDefault="001A71B8" w:rsidP="001A71B8">
      <w:pPr>
        <w:pStyle w:val="Defaul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sz w:val="19"/>
          <w:szCs w:val="19"/>
        </w:rPr>
      </w:pPr>
      <w:r>
        <w:rPr>
          <w:sz w:val="19"/>
          <w:szCs w:val="19"/>
        </w:rPr>
        <w:t xml:space="preserve">PORTB |= (1&lt;&lt;5); </w:t>
      </w:r>
    </w:p>
    <w:p w14:paraId="3321D7A9" w14:textId="77777777" w:rsidR="001A71B8" w:rsidRDefault="001A71B8" w:rsidP="001A71B8">
      <w:pPr>
        <w:pStyle w:val="Defaul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sz w:val="19"/>
          <w:szCs w:val="19"/>
        </w:rPr>
      </w:pPr>
      <w:r>
        <w:rPr>
          <w:sz w:val="19"/>
          <w:szCs w:val="19"/>
        </w:rPr>
        <w:t xml:space="preserve">}; </w:t>
      </w:r>
    </w:p>
    <w:p w14:paraId="345B452A" w14:textId="77777777" w:rsidR="001A71B8" w:rsidRDefault="001A71B8" w:rsidP="001A71B8">
      <w:pPr>
        <w:pStyle w:val="Defaul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sz w:val="19"/>
          <w:szCs w:val="19"/>
        </w:rPr>
      </w:pPr>
      <w:r>
        <w:rPr>
          <w:sz w:val="19"/>
          <w:szCs w:val="19"/>
        </w:rPr>
        <w:t xml:space="preserve">return 0; </w:t>
      </w:r>
    </w:p>
    <w:p w14:paraId="0933FA11" w14:textId="2C791CC6" w:rsidR="001A71B8" w:rsidRDefault="001A71B8" w:rsidP="001A71B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NSimSun" w:hAnsi="NSimSun" w:cs="NSimSun"/>
          <w:color w:val="008000"/>
          <w:sz w:val="19"/>
          <w:szCs w:val="19"/>
        </w:rPr>
      </w:pPr>
      <w:r>
        <w:rPr>
          <w:sz w:val="19"/>
          <w:szCs w:val="19"/>
        </w:rPr>
        <w:t>}</w:t>
      </w:r>
    </w:p>
    <w:p w14:paraId="6399DDBC" w14:textId="65996C92" w:rsidR="001A71B8" w:rsidRDefault="001A71B8" w:rsidP="001A71B8">
      <w:pPr>
        <w:rPr>
          <w:rFonts w:ascii="NSimSun" w:hAnsi="NSimSun" w:cs="NSimSun"/>
          <w:color w:val="008000"/>
          <w:sz w:val="19"/>
          <w:szCs w:val="19"/>
        </w:rPr>
      </w:pPr>
      <w:r>
        <w:rPr>
          <w:rFonts w:ascii="NSimSun" w:hAnsi="NSimSun" w:cs="NSimSun"/>
          <w:color w:val="008000"/>
          <w:sz w:val="19"/>
          <w:szCs w:val="19"/>
        </w:rPr>
        <w:t>CODE 2A.2</w:t>
      </w:r>
    </w:p>
    <w:p w14:paraId="7E9FAC75" w14:textId="77777777" w:rsidR="001A71B8" w:rsidRDefault="001A71B8" w:rsidP="001A71B8">
      <w:pPr>
        <w:rPr>
          <w:rFonts w:ascii="NSimSun" w:hAnsi="NSimSun" w:cs="NSimSun"/>
          <w:color w:val="008000"/>
          <w:sz w:val="19"/>
          <w:szCs w:val="19"/>
        </w:rPr>
      </w:pPr>
    </w:p>
    <w:p w14:paraId="724AC770" w14:textId="749EB6E7" w:rsidR="00AB6034" w:rsidRPr="007D5127" w:rsidRDefault="00180940" w:rsidP="00AB6034">
      <w:pPr>
        <w:pStyle w:val="NoSpacing"/>
        <w:numPr>
          <w:ilvl w:val="0"/>
          <w:numId w:val="1"/>
        </w:numPr>
        <w:ind w:left="0" w:firstLine="0"/>
        <w:rPr>
          <w:b/>
          <w:sz w:val="24"/>
        </w:rPr>
      </w:pPr>
      <w:r w:rsidRPr="007D5127">
        <w:rPr>
          <w:b/>
          <w:sz w:val="24"/>
        </w:rPr>
        <w:t xml:space="preserve">DEVELOPED </w:t>
      </w:r>
      <w:r w:rsidR="00AB6034" w:rsidRPr="007D5127">
        <w:rPr>
          <w:b/>
          <w:sz w:val="24"/>
        </w:rPr>
        <w:t>MODIFIED CODE OF TASK 2/A from TASK 1/A</w:t>
      </w:r>
    </w:p>
    <w:p w14:paraId="741B0D08" w14:textId="77777777" w:rsidR="00AB6034" w:rsidRDefault="00AB6034" w:rsidP="00AB6034">
      <w:pPr>
        <w:pStyle w:val="NoSpacing"/>
      </w:pPr>
    </w:p>
    <w:p w14:paraId="1925F028" w14:textId="77777777" w:rsidR="00A10ED3" w:rsidRDefault="00A10ED3" w:rsidP="00A10ED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#define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i/>
          <w:iCs/>
          <w:color w:val="A000A0"/>
          <w:sz w:val="19"/>
          <w:szCs w:val="19"/>
          <w:highlight w:val="white"/>
        </w:rPr>
        <w:t>F_CPU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16000000UL</w:t>
      </w:r>
    </w:p>
    <w:p w14:paraId="5F7B0093" w14:textId="77777777" w:rsidR="00A10ED3" w:rsidRDefault="00A10ED3" w:rsidP="00A10ED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#include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&lt;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avr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/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io.h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&gt;</w:t>
      </w:r>
    </w:p>
    <w:p w14:paraId="0CD203A3" w14:textId="77777777" w:rsidR="00A10ED3" w:rsidRDefault="00A10ED3" w:rsidP="00A10ED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6FE23DD5" w14:textId="77777777" w:rsidR="00A10ED3" w:rsidRDefault="00A10ED3" w:rsidP="00A10ED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int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proofErr w:type="gramStart"/>
      <w:r>
        <w:rPr>
          <w:rFonts w:ascii="Consolas" w:hAnsi="Consolas" w:cs="Consolas"/>
          <w:color w:val="880000"/>
          <w:sz w:val="19"/>
          <w:szCs w:val="19"/>
          <w:highlight w:val="white"/>
        </w:rPr>
        <w:t>main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>)</w:t>
      </w:r>
    </w:p>
    <w:p w14:paraId="556B085E" w14:textId="77777777" w:rsidR="00A10ED3" w:rsidRDefault="00A10ED3" w:rsidP="00A10ED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>{</w:t>
      </w:r>
    </w:p>
    <w:p w14:paraId="062CDEE2" w14:textId="77777777" w:rsidR="00A10ED3" w:rsidRDefault="00A10ED3" w:rsidP="00A10ED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000A0"/>
          <w:sz w:val="19"/>
          <w:szCs w:val="19"/>
          <w:highlight w:val="white"/>
        </w:rPr>
        <w:t>DDRB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|=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(1&lt;&lt;3);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8000"/>
          <w:sz w:val="19"/>
          <w:szCs w:val="19"/>
          <w:highlight w:val="white"/>
        </w:rPr>
        <w:t>// PB3 set as output</w:t>
      </w:r>
    </w:p>
    <w:p w14:paraId="026F4AB0" w14:textId="77777777" w:rsidR="00A10ED3" w:rsidRDefault="00A10ED3" w:rsidP="00A10ED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000A0"/>
          <w:sz w:val="19"/>
          <w:szCs w:val="19"/>
          <w:highlight w:val="white"/>
        </w:rPr>
        <w:t>TCCR0A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=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0x00;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8000"/>
          <w:sz w:val="19"/>
          <w:szCs w:val="19"/>
          <w:highlight w:val="white"/>
        </w:rPr>
        <w:t>// normal mode</w:t>
      </w:r>
    </w:p>
    <w:p w14:paraId="0290F977" w14:textId="77777777" w:rsidR="00A10ED3" w:rsidRDefault="00A10ED3" w:rsidP="00A10ED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000A0"/>
          <w:sz w:val="19"/>
          <w:szCs w:val="19"/>
          <w:highlight w:val="white"/>
        </w:rPr>
        <w:t>TCCR0B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=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0X05;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8000"/>
          <w:sz w:val="19"/>
          <w:szCs w:val="19"/>
          <w:highlight w:val="white"/>
        </w:rPr>
        <w:t xml:space="preserve">// set </w:t>
      </w:r>
      <w:proofErr w:type="spellStart"/>
      <w:r>
        <w:rPr>
          <w:rFonts w:ascii="Consolas" w:hAnsi="Consolas" w:cs="Consolas"/>
          <w:color w:val="008000"/>
          <w:sz w:val="19"/>
          <w:szCs w:val="19"/>
          <w:highlight w:val="white"/>
        </w:rPr>
        <w:t>prescaler</w:t>
      </w:r>
      <w:proofErr w:type="spellEnd"/>
      <w:r>
        <w:rPr>
          <w:rFonts w:ascii="Consolas" w:hAnsi="Consolas" w:cs="Consolas"/>
          <w:color w:val="008000"/>
          <w:sz w:val="19"/>
          <w:szCs w:val="19"/>
          <w:highlight w:val="white"/>
        </w:rPr>
        <w:t>. 1024</w:t>
      </w:r>
    </w:p>
    <w:p w14:paraId="0EBEEE34" w14:textId="77777777" w:rsidR="00A10ED3" w:rsidRDefault="00A10ED3" w:rsidP="00A10ED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4DC4EC32" w14:textId="77777777" w:rsidR="00A10ED3" w:rsidRDefault="00A10ED3" w:rsidP="00A10ED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while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(1)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{</w:t>
      </w:r>
    </w:p>
    <w:p w14:paraId="16A60BEF" w14:textId="77777777" w:rsidR="00A10ED3" w:rsidRDefault="00A10ED3" w:rsidP="00A10ED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000A0"/>
          <w:sz w:val="19"/>
          <w:szCs w:val="19"/>
          <w:highlight w:val="white"/>
        </w:rPr>
        <w:t>TCNT0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=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0;</w:t>
      </w:r>
    </w:p>
    <w:p w14:paraId="7B2481F3" w14:textId="77777777" w:rsidR="00A10ED3" w:rsidRDefault="00A10ED3" w:rsidP="00A10ED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8000"/>
          <w:sz w:val="19"/>
          <w:szCs w:val="19"/>
          <w:highlight w:val="white"/>
        </w:rPr>
        <w:t>// 55% duty cycle, 412.5s</w:t>
      </w:r>
    </w:p>
    <w:p w14:paraId="429A34F9" w14:textId="77777777" w:rsidR="00A10ED3" w:rsidRDefault="00A10ED3" w:rsidP="00A10ED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for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int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80"/>
          <w:sz w:val="19"/>
          <w:szCs w:val="19"/>
          <w:highlight w:val="white"/>
        </w:rPr>
        <w:t>i</w:t>
      </w:r>
      <w:proofErr w:type="spellEnd"/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=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0;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80"/>
          <w:sz w:val="19"/>
          <w:szCs w:val="19"/>
          <w:highlight w:val="white"/>
        </w:rPr>
        <w:t>i</w:t>
      </w:r>
      <w:proofErr w:type="spellEnd"/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&lt;=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24;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80"/>
          <w:sz w:val="19"/>
          <w:szCs w:val="19"/>
          <w:highlight w:val="white"/>
        </w:rPr>
        <w:t>i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++)</w:t>
      </w:r>
    </w:p>
    <w:p w14:paraId="30EF0B4D" w14:textId="77777777" w:rsidR="00A10ED3" w:rsidRDefault="00A10ED3" w:rsidP="00A10ED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{</w:t>
      </w:r>
    </w:p>
    <w:p w14:paraId="5D915074" w14:textId="77777777" w:rsidR="00A10ED3" w:rsidRDefault="00A10ED3" w:rsidP="00A10ED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while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A000A0"/>
          <w:sz w:val="19"/>
          <w:szCs w:val="19"/>
          <w:highlight w:val="white"/>
        </w:rPr>
        <w:t>TCNT</w:t>
      </w:r>
      <w:proofErr w:type="gramStart"/>
      <w:r>
        <w:rPr>
          <w:rFonts w:ascii="Consolas" w:hAnsi="Consolas" w:cs="Consolas"/>
          <w:color w:val="A000A0"/>
          <w:sz w:val="19"/>
          <w:szCs w:val="19"/>
          <w:highlight w:val="white"/>
        </w:rPr>
        <w:t>0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!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>=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255)</w:t>
      </w:r>
    </w:p>
    <w:p w14:paraId="2AC856EC" w14:textId="77777777" w:rsidR="00A10ED3" w:rsidRDefault="00A10ED3" w:rsidP="00A10ED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{</w:t>
      </w:r>
    </w:p>
    <w:p w14:paraId="62BB5AF9" w14:textId="77777777" w:rsidR="00A10ED3" w:rsidRDefault="00A10ED3" w:rsidP="00A10ED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}</w:t>
      </w:r>
    </w:p>
    <w:p w14:paraId="489DE7FC" w14:textId="77777777" w:rsidR="00A10ED3" w:rsidRDefault="00A10ED3" w:rsidP="00A10ED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000A0"/>
          <w:sz w:val="19"/>
          <w:szCs w:val="19"/>
          <w:highlight w:val="white"/>
        </w:rPr>
        <w:t>TCNT0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=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0;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8000"/>
          <w:sz w:val="19"/>
          <w:szCs w:val="19"/>
          <w:highlight w:val="white"/>
        </w:rPr>
        <w:t>// reset TCNT</w:t>
      </w:r>
    </w:p>
    <w:p w14:paraId="6CD98D1B" w14:textId="77777777" w:rsidR="00A10ED3" w:rsidRDefault="00A10ED3" w:rsidP="00A10ED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}</w:t>
      </w:r>
    </w:p>
    <w:p w14:paraId="7107277D" w14:textId="77777777" w:rsidR="00A10ED3" w:rsidRDefault="00A10ED3" w:rsidP="00A10ED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000A0"/>
          <w:sz w:val="19"/>
          <w:szCs w:val="19"/>
          <w:highlight w:val="white"/>
        </w:rPr>
        <w:t>PORTB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&amp;=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proofErr w:type="gramStart"/>
      <w:r>
        <w:rPr>
          <w:rFonts w:ascii="Consolas" w:hAnsi="Consolas" w:cs="Consolas"/>
          <w:color w:val="000000"/>
          <w:sz w:val="19"/>
          <w:szCs w:val="19"/>
          <w:highlight w:val="white"/>
        </w:rPr>
        <w:t>~(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>1&lt;&lt;3);</w:t>
      </w:r>
    </w:p>
    <w:p w14:paraId="3A82C8CB" w14:textId="77777777" w:rsidR="00A10ED3" w:rsidRDefault="00A10ED3" w:rsidP="00A10ED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</w:p>
    <w:p w14:paraId="465DDA41" w14:textId="77777777" w:rsidR="00A10ED3" w:rsidRDefault="00A10ED3" w:rsidP="00A10ED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000A0"/>
          <w:sz w:val="19"/>
          <w:szCs w:val="19"/>
          <w:highlight w:val="white"/>
        </w:rPr>
        <w:t>TCNT0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=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0;</w:t>
      </w:r>
    </w:p>
    <w:p w14:paraId="198AC688" w14:textId="77777777" w:rsidR="00A10ED3" w:rsidRDefault="00A10ED3" w:rsidP="00A10ED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</w:p>
    <w:p w14:paraId="7BEF1DDA" w14:textId="77777777" w:rsidR="00A10ED3" w:rsidRDefault="00A10ED3" w:rsidP="00A10ED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8000"/>
          <w:sz w:val="19"/>
          <w:szCs w:val="19"/>
          <w:highlight w:val="white"/>
        </w:rPr>
        <w:t>//45% duty cycle, 337.5s</w:t>
      </w:r>
    </w:p>
    <w:p w14:paraId="1F593B38" w14:textId="77777777" w:rsidR="00A10ED3" w:rsidRDefault="00A10ED3" w:rsidP="00A10ED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for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int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80"/>
          <w:sz w:val="19"/>
          <w:szCs w:val="19"/>
          <w:highlight w:val="white"/>
        </w:rPr>
        <w:t>j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=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0;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80"/>
          <w:sz w:val="19"/>
          <w:szCs w:val="19"/>
          <w:highlight w:val="white"/>
        </w:rPr>
        <w:t>j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&lt;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21;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80"/>
          <w:sz w:val="19"/>
          <w:szCs w:val="19"/>
          <w:highlight w:val="white"/>
        </w:rPr>
        <w:t>j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++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)</w:t>
      </w:r>
    </w:p>
    <w:p w14:paraId="3D41931C" w14:textId="77777777" w:rsidR="00A10ED3" w:rsidRDefault="00A10ED3" w:rsidP="00A10ED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{</w:t>
      </w:r>
    </w:p>
    <w:p w14:paraId="17B562C1" w14:textId="77777777" w:rsidR="00A10ED3" w:rsidRDefault="00A10ED3" w:rsidP="00A10ED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while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A000A0"/>
          <w:sz w:val="19"/>
          <w:szCs w:val="19"/>
          <w:highlight w:val="white"/>
        </w:rPr>
        <w:t>TCNT</w:t>
      </w:r>
      <w:proofErr w:type="gramStart"/>
      <w:r>
        <w:rPr>
          <w:rFonts w:ascii="Consolas" w:hAnsi="Consolas" w:cs="Consolas"/>
          <w:color w:val="A000A0"/>
          <w:sz w:val="19"/>
          <w:szCs w:val="19"/>
          <w:highlight w:val="white"/>
        </w:rPr>
        <w:t>0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!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>=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255)</w:t>
      </w:r>
    </w:p>
    <w:p w14:paraId="249A47D4" w14:textId="77777777" w:rsidR="00A10ED3" w:rsidRDefault="00A10ED3" w:rsidP="00A10ED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{</w:t>
      </w:r>
    </w:p>
    <w:p w14:paraId="4DC24EF4" w14:textId="77777777" w:rsidR="00A10ED3" w:rsidRDefault="00A10ED3" w:rsidP="00A10ED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}</w:t>
      </w:r>
    </w:p>
    <w:p w14:paraId="325BD6A9" w14:textId="77777777" w:rsidR="00A10ED3" w:rsidRDefault="00A10ED3" w:rsidP="00A10ED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000A0"/>
          <w:sz w:val="19"/>
          <w:szCs w:val="19"/>
          <w:highlight w:val="white"/>
        </w:rPr>
        <w:t>TCNT0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=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0;</w:t>
      </w:r>
    </w:p>
    <w:p w14:paraId="0846DA14" w14:textId="77777777" w:rsidR="00A10ED3" w:rsidRDefault="00A10ED3" w:rsidP="00A10ED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}</w:t>
      </w:r>
    </w:p>
    <w:p w14:paraId="2128EC16" w14:textId="77777777" w:rsidR="00A10ED3" w:rsidRDefault="00A10ED3" w:rsidP="00A10ED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000A0"/>
          <w:sz w:val="19"/>
          <w:szCs w:val="19"/>
          <w:highlight w:val="white"/>
        </w:rPr>
        <w:t>PORTB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|=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(1&lt;&lt;3);</w:t>
      </w:r>
    </w:p>
    <w:p w14:paraId="39F5D206" w14:textId="77777777" w:rsidR="00A10ED3" w:rsidRDefault="00A10ED3" w:rsidP="00A10ED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000A0"/>
          <w:sz w:val="19"/>
          <w:szCs w:val="19"/>
          <w:highlight w:val="white"/>
        </w:rPr>
        <w:t>TCNT0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=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0;</w:t>
      </w:r>
    </w:p>
    <w:p w14:paraId="2560E841" w14:textId="77777777" w:rsidR="00A10ED3" w:rsidRDefault="00A10ED3" w:rsidP="00A10ED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}</w:t>
      </w:r>
    </w:p>
    <w:p w14:paraId="067CDDBD" w14:textId="39E1C575" w:rsidR="00A10ED3" w:rsidRPr="00A10ED3" w:rsidRDefault="00A10ED3" w:rsidP="00A10ED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>}</w:t>
      </w:r>
    </w:p>
    <w:p w14:paraId="488E5D26" w14:textId="7BD51584" w:rsidR="00A10ED3" w:rsidRDefault="00A10ED3" w:rsidP="00A10ED3">
      <w:pPr>
        <w:pStyle w:val="NoSpacing"/>
        <w:rPr>
          <w:bCs/>
          <w:sz w:val="24"/>
        </w:rPr>
      </w:pPr>
      <w:r>
        <w:rPr>
          <w:bCs/>
          <w:sz w:val="24"/>
        </w:rPr>
        <w:lastRenderedPageBreak/>
        <w:t xml:space="preserve">code 2A.1 </w:t>
      </w:r>
      <w:r w:rsidR="00207559">
        <w:rPr>
          <w:bCs/>
          <w:sz w:val="24"/>
        </w:rPr>
        <w:t>using Timer 0 – normal mode.</w:t>
      </w:r>
    </w:p>
    <w:p w14:paraId="38A75E24" w14:textId="2EC489C1" w:rsidR="00207559" w:rsidRDefault="00207559" w:rsidP="00A10ED3">
      <w:pPr>
        <w:pStyle w:val="NoSpacing"/>
        <w:rPr>
          <w:bCs/>
          <w:sz w:val="24"/>
        </w:rPr>
      </w:pPr>
    </w:p>
    <w:p w14:paraId="50336811" w14:textId="77777777" w:rsidR="0020501D" w:rsidRDefault="0020501D" w:rsidP="0020501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#define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i/>
          <w:iCs/>
          <w:color w:val="A000A0"/>
          <w:sz w:val="19"/>
          <w:szCs w:val="19"/>
          <w:highlight w:val="white"/>
        </w:rPr>
        <w:t>F_CPU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16000000UL</w:t>
      </w:r>
    </w:p>
    <w:p w14:paraId="5F2C253F" w14:textId="77777777" w:rsidR="0020501D" w:rsidRDefault="0020501D" w:rsidP="0020501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#include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&lt;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avr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/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io.h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&gt;</w:t>
      </w:r>
    </w:p>
    <w:p w14:paraId="3B9DD042" w14:textId="77777777" w:rsidR="0020501D" w:rsidRDefault="0020501D" w:rsidP="0020501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304B3CCF" w14:textId="77777777" w:rsidR="0020501D" w:rsidRDefault="0020501D" w:rsidP="0020501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int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proofErr w:type="gramStart"/>
      <w:r>
        <w:rPr>
          <w:rFonts w:ascii="Consolas" w:hAnsi="Consolas" w:cs="Consolas"/>
          <w:color w:val="880000"/>
          <w:sz w:val="19"/>
          <w:szCs w:val="19"/>
          <w:highlight w:val="white"/>
        </w:rPr>
        <w:t>main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>)</w:t>
      </w:r>
    </w:p>
    <w:p w14:paraId="516899F4" w14:textId="77777777" w:rsidR="0020501D" w:rsidRDefault="0020501D" w:rsidP="0020501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>{</w:t>
      </w:r>
    </w:p>
    <w:p w14:paraId="34E70DCB" w14:textId="77777777" w:rsidR="0020501D" w:rsidRDefault="0020501D" w:rsidP="0020501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000A0"/>
          <w:sz w:val="19"/>
          <w:szCs w:val="19"/>
          <w:highlight w:val="white"/>
        </w:rPr>
        <w:t>DDRB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|=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(1&lt;&lt;5);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8000"/>
          <w:sz w:val="19"/>
          <w:szCs w:val="19"/>
          <w:highlight w:val="white"/>
        </w:rPr>
        <w:t>// PB5 set as output</w:t>
      </w:r>
    </w:p>
    <w:p w14:paraId="1F08EAA8" w14:textId="77777777" w:rsidR="0020501D" w:rsidRDefault="0020501D" w:rsidP="0020501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000A0"/>
          <w:sz w:val="19"/>
          <w:szCs w:val="19"/>
          <w:highlight w:val="white"/>
        </w:rPr>
        <w:t>PORTB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|=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(1&lt;&lt;5);</w:t>
      </w:r>
    </w:p>
    <w:p w14:paraId="341EF491" w14:textId="77777777" w:rsidR="0020501D" w:rsidRDefault="0020501D" w:rsidP="0020501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000A0"/>
          <w:sz w:val="19"/>
          <w:szCs w:val="19"/>
          <w:highlight w:val="white"/>
        </w:rPr>
        <w:t>DDRC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&amp;=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proofErr w:type="gramStart"/>
      <w:r>
        <w:rPr>
          <w:rFonts w:ascii="Consolas" w:hAnsi="Consolas" w:cs="Consolas"/>
          <w:color w:val="000000"/>
          <w:sz w:val="19"/>
          <w:szCs w:val="19"/>
          <w:highlight w:val="white"/>
        </w:rPr>
        <w:t>~(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>1&lt;&lt;1);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8000"/>
          <w:sz w:val="19"/>
          <w:szCs w:val="19"/>
          <w:highlight w:val="white"/>
        </w:rPr>
        <w:t>// PC1 set as input</w:t>
      </w:r>
    </w:p>
    <w:p w14:paraId="229927BC" w14:textId="77777777" w:rsidR="0020501D" w:rsidRDefault="0020501D" w:rsidP="0020501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000A0"/>
          <w:sz w:val="19"/>
          <w:szCs w:val="19"/>
          <w:highlight w:val="white"/>
        </w:rPr>
        <w:t>PORTC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&amp;=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(1&lt;&lt;1);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8000"/>
          <w:sz w:val="19"/>
          <w:szCs w:val="19"/>
          <w:highlight w:val="white"/>
        </w:rPr>
        <w:t>// pull-up</w:t>
      </w:r>
    </w:p>
    <w:p w14:paraId="68960E98" w14:textId="77777777" w:rsidR="0020501D" w:rsidRDefault="0020501D" w:rsidP="0020501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</w:p>
    <w:p w14:paraId="5FBAB901" w14:textId="77777777" w:rsidR="0020501D" w:rsidRDefault="0020501D" w:rsidP="0020501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000A0"/>
          <w:sz w:val="19"/>
          <w:szCs w:val="19"/>
          <w:highlight w:val="white"/>
        </w:rPr>
        <w:t>TCCR0A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=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0x00;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8000"/>
          <w:sz w:val="19"/>
          <w:szCs w:val="19"/>
          <w:highlight w:val="white"/>
        </w:rPr>
        <w:t>// normal mode</w:t>
      </w:r>
    </w:p>
    <w:p w14:paraId="195848C3" w14:textId="77777777" w:rsidR="0020501D" w:rsidRDefault="0020501D" w:rsidP="0020501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000A0"/>
          <w:sz w:val="19"/>
          <w:szCs w:val="19"/>
          <w:highlight w:val="white"/>
        </w:rPr>
        <w:t>TCCR0B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=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0X05;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8000"/>
          <w:sz w:val="19"/>
          <w:szCs w:val="19"/>
          <w:highlight w:val="white"/>
        </w:rPr>
        <w:t xml:space="preserve">// </w:t>
      </w:r>
      <w:proofErr w:type="spellStart"/>
      <w:r>
        <w:rPr>
          <w:rFonts w:ascii="Consolas" w:hAnsi="Consolas" w:cs="Consolas"/>
          <w:color w:val="008000"/>
          <w:sz w:val="19"/>
          <w:szCs w:val="19"/>
          <w:highlight w:val="white"/>
        </w:rPr>
        <w:t>prescaler</w:t>
      </w:r>
      <w:proofErr w:type="spellEnd"/>
      <w:r>
        <w:rPr>
          <w:rFonts w:ascii="Consolas" w:hAnsi="Consolas" w:cs="Consolas"/>
          <w:color w:val="008000"/>
          <w:sz w:val="19"/>
          <w:szCs w:val="19"/>
          <w:highlight w:val="white"/>
        </w:rPr>
        <w:t xml:space="preserve"> of 1024</w:t>
      </w:r>
    </w:p>
    <w:p w14:paraId="6AEC1BCE" w14:textId="77777777" w:rsidR="0020501D" w:rsidRDefault="0020501D" w:rsidP="0020501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000A0"/>
          <w:sz w:val="19"/>
          <w:szCs w:val="19"/>
          <w:highlight w:val="white"/>
        </w:rPr>
        <w:t>TCNT0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=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0;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8000"/>
          <w:sz w:val="19"/>
          <w:szCs w:val="19"/>
          <w:highlight w:val="white"/>
        </w:rPr>
        <w:t>//reset TCNT</w:t>
      </w:r>
    </w:p>
    <w:p w14:paraId="7EF3AC29" w14:textId="77777777" w:rsidR="0020501D" w:rsidRDefault="0020501D" w:rsidP="0020501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</w:p>
    <w:p w14:paraId="6520AAB0" w14:textId="77777777" w:rsidR="0020501D" w:rsidRDefault="0020501D" w:rsidP="0020501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while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(1)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{</w:t>
      </w:r>
    </w:p>
    <w:p w14:paraId="3140FD47" w14:textId="77777777" w:rsidR="0020501D" w:rsidRDefault="0020501D" w:rsidP="0020501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while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proofErr w:type="gramStart"/>
      <w:r>
        <w:rPr>
          <w:rFonts w:ascii="Consolas" w:hAnsi="Consolas" w:cs="Consolas"/>
          <w:color w:val="000000"/>
          <w:sz w:val="19"/>
          <w:szCs w:val="19"/>
          <w:highlight w:val="white"/>
        </w:rPr>
        <w:t>(!(</w:t>
      </w:r>
      <w:proofErr w:type="gramEnd"/>
      <w:r>
        <w:rPr>
          <w:rFonts w:ascii="Consolas" w:hAnsi="Consolas" w:cs="Consolas"/>
          <w:color w:val="A000A0"/>
          <w:sz w:val="19"/>
          <w:szCs w:val="19"/>
          <w:highlight w:val="white"/>
        </w:rPr>
        <w:t>PINC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&amp;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(1&lt;&lt;</w:t>
      </w:r>
      <w:r>
        <w:rPr>
          <w:rFonts w:ascii="Consolas" w:hAnsi="Consolas" w:cs="Consolas"/>
          <w:color w:val="A000A0"/>
          <w:sz w:val="19"/>
          <w:szCs w:val="19"/>
          <w:highlight w:val="white"/>
        </w:rPr>
        <w:t>PINC1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)))</w:t>
      </w:r>
    </w:p>
    <w:p w14:paraId="25415061" w14:textId="77777777" w:rsidR="0020501D" w:rsidRDefault="0020501D" w:rsidP="0020501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{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</w:p>
    <w:p w14:paraId="55B56CEF" w14:textId="77777777" w:rsidR="0020501D" w:rsidRDefault="0020501D" w:rsidP="0020501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000A0"/>
          <w:sz w:val="19"/>
          <w:szCs w:val="19"/>
          <w:highlight w:val="white"/>
        </w:rPr>
        <w:t>PORTB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^=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(1&lt;&lt;5);</w:t>
      </w:r>
    </w:p>
    <w:p w14:paraId="2C20E28B" w14:textId="77777777" w:rsidR="0020501D" w:rsidRDefault="0020501D" w:rsidP="0020501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</w:p>
    <w:p w14:paraId="049FC08C" w14:textId="77777777" w:rsidR="0020501D" w:rsidRDefault="0020501D" w:rsidP="0020501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for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int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80"/>
          <w:sz w:val="19"/>
          <w:szCs w:val="19"/>
          <w:highlight w:val="white"/>
        </w:rPr>
        <w:t>i</w:t>
      </w:r>
      <w:proofErr w:type="spellEnd"/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=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0;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80"/>
          <w:sz w:val="19"/>
          <w:szCs w:val="19"/>
          <w:highlight w:val="white"/>
        </w:rPr>
        <w:t>i</w:t>
      </w:r>
      <w:proofErr w:type="spellEnd"/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&lt;=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122;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80"/>
          <w:sz w:val="19"/>
          <w:szCs w:val="19"/>
          <w:highlight w:val="white"/>
        </w:rPr>
        <w:t>i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++)</w:t>
      </w:r>
    </w:p>
    <w:p w14:paraId="7FAA6A5C" w14:textId="77777777" w:rsidR="0020501D" w:rsidRDefault="0020501D" w:rsidP="0020501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{</w:t>
      </w:r>
    </w:p>
    <w:p w14:paraId="47BF51C5" w14:textId="77777777" w:rsidR="0020501D" w:rsidRDefault="0020501D" w:rsidP="0020501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while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A000A0"/>
          <w:sz w:val="19"/>
          <w:szCs w:val="19"/>
          <w:highlight w:val="white"/>
        </w:rPr>
        <w:t>TCNT</w:t>
      </w:r>
      <w:proofErr w:type="gramStart"/>
      <w:r>
        <w:rPr>
          <w:rFonts w:ascii="Consolas" w:hAnsi="Consolas" w:cs="Consolas"/>
          <w:color w:val="A000A0"/>
          <w:sz w:val="19"/>
          <w:szCs w:val="19"/>
          <w:highlight w:val="white"/>
        </w:rPr>
        <w:t>0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!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>=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255)</w:t>
      </w:r>
    </w:p>
    <w:p w14:paraId="11B0C045" w14:textId="77777777" w:rsidR="0020501D" w:rsidRDefault="0020501D" w:rsidP="0020501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{</w:t>
      </w:r>
    </w:p>
    <w:p w14:paraId="44CCD867" w14:textId="77777777" w:rsidR="0020501D" w:rsidRDefault="0020501D" w:rsidP="0020501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8000"/>
          <w:sz w:val="19"/>
          <w:szCs w:val="19"/>
          <w:highlight w:val="white"/>
        </w:rPr>
        <w:t>//delay of 2 seconds.</w:t>
      </w:r>
    </w:p>
    <w:p w14:paraId="0196D03F" w14:textId="77777777" w:rsidR="0020501D" w:rsidRDefault="0020501D" w:rsidP="0020501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}</w:t>
      </w:r>
    </w:p>
    <w:p w14:paraId="11BFB8C9" w14:textId="77777777" w:rsidR="0020501D" w:rsidRDefault="0020501D" w:rsidP="0020501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000A0"/>
          <w:sz w:val="19"/>
          <w:szCs w:val="19"/>
          <w:highlight w:val="white"/>
        </w:rPr>
        <w:t>TCNT0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=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0;</w:t>
      </w:r>
    </w:p>
    <w:p w14:paraId="0320BDD5" w14:textId="77777777" w:rsidR="0020501D" w:rsidRDefault="0020501D" w:rsidP="0020501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}</w:t>
      </w:r>
    </w:p>
    <w:p w14:paraId="1A1F45F2" w14:textId="77777777" w:rsidR="0020501D" w:rsidRDefault="0020501D" w:rsidP="0020501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000A0"/>
          <w:sz w:val="19"/>
          <w:szCs w:val="19"/>
          <w:highlight w:val="white"/>
        </w:rPr>
        <w:t>PORTB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^=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(1&lt;&lt;5);</w:t>
      </w:r>
    </w:p>
    <w:p w14:paraId="3CCB2188" w14:textId="77777777" w:rsidR="0020501D" w:rsidRDefault="0020501D" w:rsidP="0020501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000A0"/>
          <w:sz w:val="19"/>
          <w:szCs w:val="19"/>
          <w:highlight w:val="white"/>
        </w:rPr>
        <w:t>TCNT0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=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0;</w:t>
      </w:r>
    </w:p>
    <w:p w14:paraId="57D2319D" w14:textId="77777777" w:rsidR="0020501D" w:rsidRDefault="0020501D" w:rsidP="0020501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}</w:t>
      </w:r>
    </w:p>
    <w:p w14:paraId="35C6360B" w14:textId="77777777" w:rsidR="0020501D" w:rsidRDefault="0020501D" w:rsidP="0020501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}</w:t>
      </w:r>
    </w:p>
    <w:p w14:paraId="44E5882E" w14:textId="10140DF4" w:rsidR="0020501D" w:rsidRDefault="0020501D" w:rsidP="0020501D">
      <w:pPr>
        <w:pStyle w:val="NoSpacing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Cs/>
          <w:sz w:val="24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>}</w:t>
      </w:r>
    </w:p>
    <w:p w14:paraId="5451D75A" w14:textId="769AA2F1" w:rsidR="00207559" w:rsidRDefault="0020501D" w:rsidP="00A10ED3">
      <w:pPr>
        <w:pStyle w:val="NoSpacing"/>
        <w:rPr>
          <w:bCs/>
          <w:sz w:val="24"/>
        </w:rPr>
      </w:pPr>
      <w:r>
        <w:rPr>
          <w:bCs/>
          <w:sz w:val="24"/>
        </w:rPr>
        <w:t>code 2A.2 using Timer 0 – normal mode.</w:t>
      </w:r>
    </w:p>
    <w:p w14:paraId="2569DE34" w14:textId="697E4508" w:rsidR="0020501D" w:rsidRDefault="0020501D" w:rsidP="00A10ED3">
      <w:pPr>
        <w:pStyle w:val="NoSpacing"/>
        <w:rPr>
          <w:bCs/>
          <w:sz w:val="24"/>
        </w:rPr>
      </w:pPr>
    </w:p>
    <w:p w14:paraId="4479A0D3" w14:textId="77777777" w:rsidR="00D5680C" w:rsidRDefault="00D5680C" w:rsidP="00D568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#define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i/>
          <w:iCs/>
          <w:color w:val="A000A0"/>
          <w:sz w:val="19"/>
          <w:szCs w:val="19"/>
          <w:highlight w:val="white"/>
        </w:rPr>
        <w:t>F_CPU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16000000UL</w:t>
      </w:r>
    </w:p>
    <w:p w14:paraId="091B96D9" w14:textId="77777777" w:rsidR="00D5680C" w:rsidRDefault="00D5680C" w:rsidP="00D568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#include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&lt;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avr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/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io.h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&gt;</w:t>
      </w:r>
    </w:p>
    <w:p w14:paraId="0276AE4B" w14:textId="77777777" w:rsidR="00D5680C" w:rsidRDefault="00D5680C" w:rsidP="00D568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#include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&lt;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avr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/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interrupt.h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&gt;</w:t>
      </w:r>
    </w:p>
    <w:p w14:paraId="1E093436" w14:textId="77777777" w:rsidR="00D5680C" w:rsidRDefault="00D5680C" w:rsidP="00D568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6224C19A" w14:textId="77777777" w:rsidR="00D5680C" w:rsidRDefault="00D5680C" w:rsidP="00D568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int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proofErr w:type="gramStart"/>
      <w:r>
        <w:rPr>
          <w:rFonts w:ascii="Consolas" w:hAnsi="Consolas" w:cs="Consolas"/>
          <w:color w:val="880000"/>
          <w:sz w:val="19"/>
          <w:szCs w:val="19"/>
          <w:highlight w:val="white"/>
        </w:rPr>
        <w:t>main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>)</w:t>
      </w:r>
    </w:p>
    <w:p w14:paraId="37241473" w14:textId="77777777" w:rsidR="00D5680C" w:rsidRDefault="00D5680C" w:rsidP="00D568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>{</w:t>
      </w:r>
    </w:p>
    <w:p w14:paraId="7E316201" w14:textId="77777777" w:rsidR="00D5680C" w:rsidRDefault="00D5680C" w:rsidP="00D568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000A0"/>
          <w:sz w:val="19"/>
          <w:szCs w:val="19"/>
          <w:highlight w:val="white"/>
        </w:rPr>
        <w:t>DDRB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|=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(1&lt;&lt;3);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8000"/>
          <w:sz w:val="19"/>
          <w:szCs w:val="19"/>
          <w:highlight w:val="white"/>
        </w:rPr>
        <w:t>// PB3 set as output</w:t>
      </w:r>
    </w:p>
    <w:p w14:paraId="4789C596" w14:textId="77777777" w:rsidR="00D5680C" w:rsidRDefault="00D5680C" w:rsidP="00D568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000A0"/>
          <w:sz w:val="19"/>
          <w:szCs w:val="19"/>
          <w:highlight w:val="white"/>
        </w:rPr>
        <w:t>TCCR0A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=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0x00;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8000"/>
          <w:sz w:val="19"/>
          <w:szCs w:val="19"/>
          <w:highlight w:val="white"/>
        </w:rPr>
        <w:t>// normal mode</w:t>
      </w:r>
    </w:p>
    <w:p w14:paraId="0B6DE3D6" w14:textId="77777777" w:rsidR="00D5680C" w:rsidRDefault="00D5680C" w:rsidP="00D568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000A0"/>
          <w:sz w:val="19"/>
          <w:szCs w:val="19"/>
          <w:highlight w:val="white"/>
        </w:rPr>
        <w:t>TCCR0B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=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0X05;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8000"/>
          <w:sz w:val="19"/>
          <w:szCs w:val="19"/>
          <w:highlight w:val="white"/>
        </w:rPr>
        <w:t xml:space="preserve">// set </w:t>
      </w:r>
      <w:proofErr w:type="spellStart"/>
      <w:r>
        <w:rPr>
          <w:rFonts w:ascii="Consolas" w:hAnsi="Consolas" w:cs="Consolas"/>
          <w:color w:val="008000"/>
          <w:sz w:val="19"/>
          <w:szCs w:val="19"/>
          <w:highlight w:val="white"/>
        </w:rPr>
        <w:t>prescaler</w:t>
      </w:r>
      <w:proofErr w:type="spellEnd"/>
      <w:r>
        <w:rPr>
          <w:rFonts w:ascii="Consolas" w:hAnsi="Consolas" w:cs="Consolas"/>
          <w:color w:val="008000"/>
          <w:sz w:val="19"/>
          <w:szCs w:val="19"/>
          <w:highlight w:val="white"/>
        </w:rPr>
        <w:t>. 1024</w:t>
      </w:r>
    </w:p>
    <w:p w14:paraId="11CA4224" w14:textId="77777777" w:rsidR="00D5680C" w:rsidRDefault="00D5680C" w:rsidP="00D568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000A0"/>
          <w:sz w:val="19"/>
          <w:szCs w:val="19"/>
          <w:highlight w:val="white"/>
        </w:rPr>
        <w:t>TIMSK0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=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(1&lt;&lt;</w:t>
      </w:r>
      <w:r>
        <w:rPr>
          <w:rFonts w:ascii="Consolas" w:hAnsi="Consolas" w:cs="Consolas"/>
          <w:color w:val="A000A0"/>
          <w:sz w:val="19"/>
          <w:szCs w:val="19"/>
          <w:highlight w:val="white"/>
        </w:rPr>
        <w:t>TOIE0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);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8000"/>
          <w:sz w:val="19"/>
          <w:szCs w:val="19"/>
          <w:highlight w:val="white"/>
        </w:rPr>
        <w:t>//timer0 interrupt enabled</w:t>
      </w:r>
    </w:p>
    <w:p w14:paraId="175817CD" w14:textId="77777777" w:rsidR="00D5680C" w:rsidRDefault="00D5680C" w:rsidP="00D568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proofErr w:type="gramStart"/>
      <w:r>
        <w:rPr>
          <w:rFonts w:ascii="Consolas" w:hAnsi="Consolas" w:cs="Consolas"/>
          <w:color w:val="A000A0"/>
          <w:sz w:val="19"/>
          <w:szCs w:val="19"/>
          <w:highlight w:val="white"/>
        </w:rPr>
        <w:t>sei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>);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8000"/>
          <w:sz w:val="19"/>
          <w:szCs w:val="19"/>
          <w:highlight w:val="white"/>
        </w:rPr>
        <w:t>//interrupt enabled</w:t>
      </w:r>
    </w:p>
    <w:p w14:paraId="2995DA35" w14:textId="77777777" w:rsidR="00D5680C" w:rsidRDefault="00D5680C" w:rsidP="00D568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74E0E8B6" w14:textId="77777777" w:rsidR="00D5680C" w:rsidRDefault="00D5680C" w:rsidP="00D568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while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(1)</w:t>
      </w:r>
    </w:p>
    <w:p w14:paraId="734C7690" w14:textId="77777777" w:rsidR="00D5680C" w:rsidRDefault="00D5680C" w:rsidP="00D568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{</w:t>
      </w:r>
    </w:p>
    <w:p w14:paraId="576D7A9B" w14:textId="77777777" w:rsidR="00D5680C" w:rsidRDefault="00D5680C" w:rsidP="00D568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</w:p>
    <w:p w14:paraId="1E0575BC" w14:textId="77777777" w:rsidR="00D5680C" w:rsidRDefault="00D5680C" w:rsidP="00D568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}</w:t>
      </w:r>
    </w:p>
    <w:p w14:paraId="52827693" w14:textId="77777777" w:rsidR="00D5680C" w:rsidRDefault="00D5680C" w:rsidP="00D568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>}</w:t>
      </w:r>
    </w:p>
    <w:p w14:paraId="720BD7F7" w14:textId="77777777" w:rsidR="00D5680C" w:rsidRDefault="00D5680C" w:rsidP="00D568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4B691484" w14:textId="77777777" w:rsidR="00D5680C" w:rsidRDefault="00D5680C" w:rsidP="00D568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000A0"/>
          <w:sz w:val="19"/>
          <w:szCs w:val="19"/>
          <w:highlight w:val="white"/>
        </w:rPr>
        <w:t>ISR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A000A0"/>
          <w:sz w:val="19"/>
          <w:szCs w:val="19"/>
          <w:highlight w:val="white"/>
        </w:rPr>
        <w:t>TIMER0_OVF_vec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)</w:t>
      </w:r>
    </w:p>
    <w:p w14:paraId="1944FA7A" w14:textId="77777777" w:rsidR="00D5680C" w:rsidRDefault="00D5680C" w:rsidP="00D568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>{</w:t>
      </w:r>
    </w:p>
    <w:p w14:paraId="0649CABA" w14:textId="77777777" w:rsidR="00D5680C" w:rsidRDefault="00D5680C" w:rsidP="00D568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lastRenderedPageBreak/>
        <w:tab/>
      </w:r>
      <w:r>
        <w:rPr>
          <w:rFonts w:ascii="Consolas" w:hAnsi="Consolas" w:cs="Consolas"/>
          <w:color w:val="A000A0"/>
          <w:sz w:val="19"/>
          <w:szCs w:val="19"/>
          <w:highlight w:val="white"/>
        </w:rPr>
        <w:t>TCNT0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=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0;</w:t>
      </w:r>
    </w:p>
    <w:p w14:paraId="57F30215" w14:textId="77777777" w:rsidR="00D5680C" w:rsidRDefault="00D5680C" w:rsidP="00D568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000A0"/>
          <w:sz w:val="19"/>
          <w:szCs w:val="19"/>
          <w:highlight w:val="white"/>
        </w:rPr>
        <w:t>TCNT0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=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0;</w:t>
      </w:r>
    </w:p>
    <w:p w14:paraId="20A3C888" w14:textId="77777777" w:rsidR="00D5680C" w:rsidRDefault="00D5680C" w:rsidP="00D568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8000"/>
          <w:sz w:val="19"/>
          <w:szCs w:val="19"/>
          <w:highlight w:val="white"/>
        </w:rPr>
        <w:t>// 55% duty cycle, 412.5s</w:t>
      </w:r>
    </w:p>
    <w:p w14:paraId="4650C845" w14:textId="77777777" w:rsidR="00D5680C" w:rsidRDefault="00D5680C" w:rsidP="00D568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for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int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80"/>
          <w:sz w:val="19"/>
          <w:szCs w:val="19"/>
          <w:highlight w:val="white"/>
        </w:rPr>
        <w:t>i</w:t>
      </w:r>
      <w:proofErr w:type="spellEnd"/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=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0;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80"/>
          <w:sz w:val="19"/>
          <w:szCs w:val="19"/>
          <w:highlight w:val="white"/>
        </w:rPr>
        <w:t>i</w:t>
      </w:r>
      <w:proofErr w:type="spellEnd"/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&lt;=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24;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80"/>
          <w:sz w:val="19"/>
          <w:szCs w:val="19"/>
          <w:highlight w:val="white"/>
        </w:rPr>
        <w:t>i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++)</w:t>
      </w:r>
    </w:p>
    <w:p w14:paraId="241FE81E" w14:textId="77777777" w:rsidR="00D5680C" w:rsidRDefault="00D5680C" w:rsidP="00D568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{</w:t>
      </w:r>
    </w:p>
    <w:p w14:paraId="771893B2" w14:textId="77777777" w:rsidR="00D5680C" w:rsidRDefault="00D5680C" w:rsidP="00D568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while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A000A0"/>
          <w:sz w:val="19"/>
          <w:szCs w:val="19"/>
          <w:highlight w:val="white"/>
        </w:rPr>
        <w:t>TCNT</w:t>
      </w:r>
      <w:proofErr w:type="gramStart"/>
      <w:r>
        <w:rPr>
          <w:rFonts w:ascii="Consolas" w:hAnsi="Consolas" w:cs="Consolas"/>
          <w:color w:val="A000A0"/>
          <w:sz w:val="19"/>
          <w:szCs w:val="19"/>
          <w:highlight w:val="white"/>
        </w:rPr>
        <w:t>0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!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>=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255)</w:t>
      </w:r>
    </w:p>
    <w:p w14:paraId="04E71AD7" w14:textId="77777777" w:rsidR="00D5680C" w:rsidRDefault="00D5680C" w:rsidP="00D568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{</w:t>
      </w:r>
    </w:p>
    <w:p w14:paraId="30FD514B" w14:textId="77777777" w:rsidR="00D5680C" w:rsidRDefault="00D5680C" w:rsidP="00D568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}</w:t>
      </w:r>
    </w:p>
    <w:p w14:paraId="01248404" w14:textId="77777777" w:rsidR="00D5680C" w:rsidRDefault="00D5680C" w:rsidP="00D568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000A0"/>
          <w:sz w:val="19"/>
          <w:szCs w:val="19"/>
          <w:highlight w:val="white"/>
        </w:rPr>
        <w:t>TCNT0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=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0;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8000"/>
          <w:sz w:val="19"/>
          <w:szCs w:val="19"/>
          <w:highlight w:val="white"/>
        </w:rPr>
        <w:t>// reset TCNT</w:t>
      </w:r>
    </w:p>
    <w:p w14:paraId="70E931CA" w14:textId="77777777" w:rsidR="00D5680C" w:rsidRDefault="00D5680C" w:rsidP="00D568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}</w:t>
      </w:r>
    </w:p>
    <w:p w14:paraId="3D281642" w14:textId="77777777" w:rsidR="00D5680C" w:rsidRDefault="00D5680C" w:rsidP="00D568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000A0"/>
          <w:sz w:val="19"/>
          <w:szCs w:val="19"/>
          <w:highlight w:val="white"/>
        </w:rPr>
        <w:t>PORTB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&amp;=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proofErr w:type="gramStart"/>
      <w:r>
        <w:rPr>
          <w:rFonts w:ascii="Consolas" w:hAnsi="Consolas" w:cs="Consolas"/>
          <w:color w:val="000000"/>
          <w:sz w:val="19"/>
          <w:szCs w:val="19"/>
          <w:highlight w:val="white"/>
        </w:rPr>
        <w:t>~(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>1&lt;&lt;3);</w:t>
      </w:r>
    </w:p>
    <w:p w14:paraId="45EABB5E" w14:textId="77777777" w:rsidR="00D5680C" w:rsidRDefault="00D5680C" w:rsidP="00D568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</w:p>
    <w:p w14:paraId="5922D35F" w14:textId="77777777" w:rsidR="00D5680C" w:rsidRDefault="00D5680C" w:rsidP="00D568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000A0"/>
          <w:sz w:val="19"/>
          <w:szCs w:val="19"/>
          <w:highlight w:val="white"/>
        </w:rPr>
        <w:t>TCNT0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=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0;</w:t>
      </w:r>
    </w:p>
    <w:p w14:paraId="2813D5A1" w14:textId="77777777" w:rsidR="00D5680C" w:rsidRDefault="00D5680C" w:rsidP="00D568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</w:p>
    <w:p w14:paraId="1BF74D78" w14:textId="77777777" w:rsidR="00D5680C" w:rsidRDefault="00D5680C" w:rsidP="00D568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8000"/>
          <w:sz w:val="19"/>
          <w:szCs w:val="19"/>
          <w:highlight w:val="white"/>
        </w:rPr>
        <w:t>//45% duty cycle, 337.5s</w:t>
      </w:r>
    </w:p>
    <w:p w14:paraId="7963AF1C" w14:textId="77777777" w:rsidR="00D5680C" w:rsidRDefault="00D5680C" w:rsidP="00D568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for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int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80"/>
          <w:sz w:val="19"/>
          <w:szCs w:val="19"/>
          <w:highlight w:val="white"/>
        </w:rPr>
        <w:t>j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=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0;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80"/>
          <w:sz w:val="19"/>
          <w:szCs w:val="19"/>
          <w:highlight w:val="white"/>
        </w:rPr>
        <w:t>j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&lt;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21;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80"/>
          <w:sz w:val="19"/>
          <w:szCs w:val="19"/>
          <w:highlight w:val="white"/>
        </w:rPr>
        <w:t>j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++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)</w:t>
      </w:r>
    </w:p>
    <w:p w14:paraId="0041C00F" w14:textId="77777777" w:rsidR="00D5680C" w:rsidRDefault="00D5680C" w:rsidP="00D568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{</w:t>
      </w:r>
    </w:p>
    <w:p w14:paraId="7571AEBA" w14:textId="77777777" w:rsidR="00D5680C" w:rsidRDefault="00D5680C" w:rsidP="00D568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while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A000A0"/>
          <w:sz w:val="19"/>
          <w:szCs w:val="19"/>
          <w:highlight w:val="white"/>
        </w:rPr>
        <w:t>TCNT</w:t>
      </w:r>
      <w:proofErr w:type="gramStart"/>
      <w:r>
        <w:rPr>
          <w:rFonts w:ascii="Consolas" w:hAnsi="Consolas" w:cs="Consolas"/>
          <w:color w:val="A000A0"/>
          <w:sz w:val="19"/>
          <w:szCs w:val="19"/>
          <w:highlight w:val="white"/>
        </w:rPr>
        <w:t>0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!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>=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255)</w:t>
      </w:r>
    </w:p>
    <w:p w14:paraId="25490704" w14:textId="77777777" w:rsidR="00D5680C" w:rsidRDefault="00D5680C" w:rsidP="00D568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{</w:t>
      </w:r>
    </w:p>
    <w:p w14:paraId="7D9EE676" w14:textId="77777777" w:rsidR="00D5680C" w:rsidRDefault="00D5680C" w:rsidP="00D568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}</w:t>
      </w:r>
    </w:p>
    <w:p w14:paraId="53FC3E0B" w14:textId="77777777" w:rsidR="00D5680C" w:rsidRDefault="00D5680C" w:rsidP="00D568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000A0"/>
          <w:sz w:val="19"/>
          <w:szCs w:val="19"/>
          <w:highlight w:val="white"/>
        </w:rPr>
        <w:t>TCNT0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=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0;</w:t>
      </w:r>
    </w:p>
    <w:p w14:paraId="0EE50B88" w14:textId="77777777" w:rsidR="00D5680C" w:rsidRDefault="00D5680C" w:rsidP="00D568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}</w:t>
      </w:r>
    </w:p>
    <w:p w14:paraId="03F82A97" w14:textId="77777777" w:rsidR="00D5680C" w:rsidRDefault="00D5680C" w:rsidP="00D568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000A0"/>
          <w:sz w:val="19"/>
          <w:szCs w:val="19"/>
          <w:highlight w:val="white"/>
        </w:rPr>
        <w:t>PORTB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|=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(1&lt;&lt;3);</w:t>
      </w:r>
    </w:p>
    <w:p w14:paraId="62868F96" w14:textId="77777777" w:rsidR="00D5680C" w:rsidRDefault="00D5680C" w:rsidP="00D568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000A0"/>
          <w:sz w:val="19"/>
          <w:szCs w:val="19"/>
          <w:highlight w:val="white"/>
        </w:rPr>
        <w:t>TCNT0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=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0;</w:t>
      </w:r>
    </w:p>
    <w:p w14:paraId="2C2B4370" w14:textId="5F3F5830" w:rsidR="0020501D" w:rsidRDefault="00D5680C" w:rsidP="00D5680C">
      <w:pPr>
        <w:pStyle w:val="NoSpacing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Cs/>
          <w:sz w:val="24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>}</w:t>
      </w:r>
    </w:p>
    <w:p w14:paraId="6E014713" w14:textId="1C271C74" w:rsidR="0020501D" w:rsidRDefault="00D5680C" w:rsidP="00A10ED3">
      <w:pPr>
        <w:pStyle w:val="NoSpacing"/>
      </w:pPr>
      <w:r>
        <w:t>code 2a.1 using TIMER0_OVF_vect interrupt in normal mode</w:t>
      </w:r>
    </w:p>
    <w:p w14:paraId="237B6103" w14:textId="4F4585E2" w:rsidR="00D5680C" w:rsidRDefault="00D5680C" w:rsidP="00A10ED3">
      <w:pPr>
        <w:pStyle w:val="NoSpacing"/>
      </w:pPr>
    </w:p>
    <w:p w14:paraId="143150E1" w14:textId="77777777" w:rsidR="00D5680C" w:rsidRDefault="00D5680C" w:rsidP="00D568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#define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i/>
          <w:iCs/>
          <w:color w:val="A000A0"/>
          <w:sz w:val="19"/>
          <w:szCs w:val="19"/>
          <w:highlight w:val="white"/>
        </w:rPr>
        <w:t>F_CPU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16000000UL</w:t>
      </w:r>
    </w:p>
    <w:p w14:paraId="42F87405" w14:textId="77777777" w:rsidR="00D5680C" w:rsidRDefault="00D5680C" w:rsidP="00D568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#include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&lt;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avr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/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io.h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&gt;</w:t>
      </w:r>
    </w:p>
    <w:p w14:paraId="5087CB11" w14:textId="77777777" w:rsidR="00D5680C" w:rsidRDefault="00D5680C" w:rsidP="00D568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#include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&lt;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avr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/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interrupt.h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&gt;</w:t>
      </w:r>
    </w:p>
    <w:p w14:paraId="0486308F" w14:textId="77777777" w:rsidR="00D5680C" w:rsidRDefault="00D5680C" w:rsidP="00D568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2B018836" w14:textId="77777777" w:rsidR="00D5680C" w:rsidRDefault="00D5680C" w:rsidP="00D568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int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proofErr w:type="gramStart"/>
      <w:r>
        <w:rPr>
          <w:rFonts w:ascii="Consolas" w:hAnsi="Consolas" w:cs="Consolas"/>
          <w:color w:val="880000"/>
          <w:sz w:val="19"/>
          <w:szCs w:val="19"/>
          <w:highlight w:val="white"/>
        </w:rPr>
        <w:t>main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>)</w:t>
      </w:r>
    </w:p>
    <w:p w14:paraId="74D3442C" w14:textId="77777777" w:rsidR="00D5680C" w:rsidRDefault="00D5680C" w:rsidP="00D568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>{</w:t>
      </w:r>
    </w:p>
    <w:p w14:paraId="67EB53E7" w14:textId="77777777" w:rsidR="00D5680C" w:rsidRDefault="00D5680C" w:rsidP="00D568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000A0"/>
          <w:sz w:val="19"/>
          <w:szCs w:val="19"/>
          <w:highlight w:val="white"/>
        </w:rPr>
        <w:t>DDRB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|=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(1&lt;&lt;5);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8000"/>
          <w:sz w:val="19"/>
          <w:szCs w:val="19"/>
          <w:highlight w:val="white"/>
        </w:rPr>
        <w:t>// PB5 set as output</w:t>
      </w:r>
    </w:p>
    <w:p w14:paraId="49FEB1F0" w14:textId="77777777" w:rsidR="00D5680C" w:rsidRDefault="00D5680C" w:rsidP="00D568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000A0"/>
          <w:sz w:val="19"/>
          <w:szCs w:val="19"/>
          <w:highlight w:val="white"/>
        </w:rPr>
        <w:t>PORTB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|=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(1&lt;&lt;5);</w:t>
      </w:r>
    </w:p>
    <w:p w14:paraId="4AFD290A" w14:textId="77777777" w:rsidR="00D5680C" w:rsidRDefault="00D5680C" w:rsidP="00D568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000A0"/>
          <w:sz w:val="19"/>
          <w:szCs w:val="19"/>
          <w:highlight w:val="white"/>
        </w:rPr>
        <w:t>DDRC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&amp;=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proofErr w:type="gramStart"/>
      <w:r>
        <w:rPr>
          <w:rFonts w:ascii="Consolas" w:hAnsi="Consolas" w:cs="Consolas"/>
          <w:color w:val="000000"/>
          <w:sz w:val="19"/>
          <w:szCs w:val="19"/>
          <w:highlight w:val="white"/>
        </w:rPr>
        <w:t>~(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>1&lt;&lt;1);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8000"/>
          <w:sz w:val="19"/>
          <w:szCs w:val="19"/>
          <w:highlight w:val="white"/>
        </w:rPr>
        <w:t>// PC1 set as input</w:t>
      </w:r>
    </w:p>
    <w:p w14:paraId="6D1C5134" w14:textId="77777777" w:rsidR="00D5680C" w:rsidRDefault="00D5680C" w:rsidP="00D568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000A0"/>
          <w:sz w:val="19"/>
          <w:szCs w:val="19"/>
          <w:highlight w:val="white"/>
        </w:rPr>
        <w:t>PORTC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&amp;=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(1&lt;&lt;1);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8000"/>
          <w:sz w:val="19"/>
          <w:szCs w:val="19"/>
          <w:highlight w:val="white"/>
        </w:rPr>
        <w:t>// pull-up</w:t>
      </w:r>
    </w:p>
    <w:p w14:paraId="7264194B" w14:textId="77777777" w:rsidR="00D5680C" w:rsidRDefault="00D5680C" w:rsidP="00D568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</w:p>
    <w:p w14:paraId="052B578C" w14:textId="77777777" w:rsidR="00D5680C" w:rsidRDefault="00D5680C" w:rsidP="00D568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000A0"/>
          <w:sz w:val="19"/>
          <w:szCs w:val="19"/>
          <w:highlight w:val="white"/>
        </w:rPr>
        <w:t>TCCR0A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=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0x00;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8000"/>
          <w:sz w:val="19"/>
          <w:szCs w:val="19"/>
          <w:highlight w:val="white"/>
        </w:rPr>
        <w:t>// normal mode</w:t>
      </w:r>
    </w:p>
    <w:p w14:paraId="6ACA4EBA" w14:textId="77777777" w:rsidR="00D5680C" w:rsidRDefault="00D5680C" w:rsidP="00D568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000A0"/>
          <w:sz w:val="19"/>
          <w:szCs w:val="19"/>
          <w:highlight w:val="white"/>
        </w:rPr>
        <w:t>TCCR0B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=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0X05;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8000"/>
          <w:sz w:val="19"/>
          <w:szCs w:val="19"/>
          <w:highlight w:val="white"/>
        </w:rPr>
        <w:t xml:space="preserve">// </w:t>
      </w:r>
      <w:proofErr w:type="spellStart"/>
      <w:r>
        <w:rPr>
          <w:rFonts w:ascii="Consolas" w:hAnsi="Consolas" w:cs="Consolas"/>
          <w:color w:val="008000"/>
          <w:sz w:val="19"/>
          <w:szCs w:val="19"/>
          <w:highlight w:val="white"/>
        </w:rPr>
        <w:t>prescaler</w:t>
      </w:r>
      <w:proofErr w:type="spellEnd"/>
      <w:r>
        <w:rPr>
          <w:rFonts w:ascii="Consolas" w:hAnsi="Consolas" w:cs="Consolas"/>
          <w:color w:val="008000"/>
          <w:sz w:val="19"/>
          <w:szCs w:val="19"/>
          <w:highlight w:val="white"/>
        </w:rPr>
        <w:t xml:space="preserve"> of 1024</w:t>
      </w:r>
    </w:p>
    <w:p w14:paraId="6E3B309A" w14:textId="77777777" w:rsidR="00D5680C" w:rsidRDefault="00D5680C" w:rsidP="00D568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</w:p>
    <w:p w14:paraId="6FC467AC" w14:textId="77777777" w:rsidR="00D5680C" w:rsidRDefault="00D5680C" w:rsidP="00D568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000A0"/>
          <w:sz w:val="19"/>
          <w:szCs w:val="19"/>
          <w:highlight w:val="white"/>
        </w:rPr>
        <w:t>TIMSK0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=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(1&lt;&lt;</w:t>
      </w:r>
      <w:r>
        <w:rPr>
          <w:rFonts w:ascii="Consolas" w:hAnsi="Consolas" w:cs="Consolas"/>
          <w:color w:val="A000A0"/>
          <w:sz w:val="19"/>
          <w:szCs w:val="19"/>
          <w:highlight w:val="white"/>
        </w:rPr>
        <w:t>TOIE0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);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8000"/>
          <w:sz w:val="19"/>
          <w:szCs w:val="19"/>
          <w:highlight w:val="white"/>
        </w:rPr>
        <w:t>//timer 0 overflow interrupt</w:t>
      </w:r>
    </w:p>
    <w:p w14:paraId="5CCA28B2" w14:textId="77777777" w:rsidR="00D5680C" w:rsidRDefault="00D5680C" w:rsidP="00D568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proofErr w:type="gramStart"/>
      <w:r>
        <w:rPr>
          <w:rFonts w:ascii="Consolas" w:hAnsi="Consolas" w:cs="Consolas"/>
          <w:color w:val="A000A0"/>
          <w:sz w:val="19"/>
          <w:szCs w:val="19"/>
          <w:highlight w:val="white"/>
        </w:rPr>
        <w:t>sei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>);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8000"/>
          <w:sz w:val="19"/>
          <w:szCs w:val="19"/>
          <w:highlight w:val="white"/>
        </w:rPr>
        <w:t>//interrupt enabled</w:t>
      </w:r>
    </w:p>
    <w:p w14:paraId="52880E34" w14:textId="77777777" w:rsidR="00D5680C" w:rsidRDefault="00D5680C" w:rsidP="00D568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</w:p>
    <w:p w14:paraId="4895BD0D" w14:textId="77777777" w:rsidR="00D5680C" w:rsidRDefault="00D5680C" w:rsidP="00D568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while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(1)</w:t>
      </w:r>
    </w:p>
    <w:p w14:paraId="33828599" w14:textId="77777777" w:rsidR="00D5680C" w:rsidRDefault="00D5680C" w:rsidP="00D568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{</w:t>
      </w:r>
    </w:p>
    <w:p w14:paraId="314C0B4F" w14:textId="77777777" w:rsidR="00D5680C" w:rsidRDefault="00D5680C" w:rsidP="00D568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</w:p>
    <w:p w14:paraId="4D5AAF8A" w14:textId="77777777" w:rsidR="00D5680C" w:rsidRDefault="00D5680C" w:rsidP="00D568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}</w:t>
      </w:r>
    </w:p>
    <w:p w14:paraId="2B0D12CE" w14:textId="77777777" w:rsidR="00D5680C" w:rsidRDefault="00D5680C" w:rsidP="00D568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>}</w:t>
      </w:r>
    </w:p>
    <w:p w14:paraId="2F97423A" w14:textId="77777777" w:rsidR="00D5680C" w:rsidRDefault="00D5680C" w:rsidP="00D568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58D4794B" w14:textId="77777777" w:rsidR="00D5680C" w:rsidRDefault="00D5680C" w:rsidP="00D568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000A0"/>
          <w:sz w:val="19"/>
          <w:szCs w:val="19"/>
          <w:highlight w:val="white"/>
        </w:rPr>
        <w:t>ISR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A000A0"/>
          <w:sz w:val="19"/>
          <w:szCs w:val="19"/>
          <w:highlight w:val="white"/>
        </w:rPr>
        <w:t>TIMER0_OVF_vec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)</w:t>
      </w:r>
    </w:p>
    <w:p w14:paraId="6A3E245C" w14:textId="77777777" w:rsidR="00D5680C" w:rsidRDefault="00D5680C" w:rsidP="00D568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>{</w:t>
      </w:r>
    </w:p>
    <w:p w14:paraId="6D05CFC3" w14:textId="77777777" w:rsidR="00D5680C" w:rsidRDefault="00D5680C" w:rsidP="00D568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000A0"/>
          <w:sz w:val="19"/>
          <w:szCs w:val="19"/>
          <w:highlight w:val="white"/>
        </w:rPr>
        <w:t>TCNT0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=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0;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8000"/>
          <w:sz w:val="19"/>
          <w:szCs w:val="19"/>
          <w:highlight w:val="white"/>
        </w:rPr>
        <w:t>//reset TCNT</w:t>
      </w:r>
    </w:p>
    <w:p w14:paraId="13004CBA" w14:textId="77777777" w:rsidR="00D5680C" w:rsidRDefault="00D5680C" w:rsidP="00D568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</w:p>
    <w:p w14:paraId="0D8C29CE" w14:textId="77777777" w:rsidR="00D5680C" w:rsidRDefault="00D5680C" w:rsidP="00D568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while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(1)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{</w:t>
      </w:r>
    </w:p>
    <w:p w14:paraId="552C7A15" w14:textId="77777777" w:rsidR="00D5680C" w:rsidRDefault="00D5680C" w:rsidP="00D568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while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proofErr w:type="gramStart"/>
      <w:r>
        <w:rPr>
          <w:rFonts w:ascii="Consolas" w:hAnsi="Consolas" w:cs="Consolas"/>
          <w:color w:val="000000"/>
          <w:sz w:val="19"/>
          <w:szCs w:val="19"/>
          <w:highlight w:val="white"/>
        </w:rPr>
        <w:t>(!(</w:t>
      </w:r>
      <w:proofErr w:type="gramEnd"/>
      <w:r>
        <w:rPr>
          <w:rFonts w:ascii="Consolas" w:hAnsi="Consolas" w:cs="Consolas"/>
          <w:color w:val="A000A0"/>
          <w:sz w:val="19"/>
          <w:szCs w:val="19"/>
          <w:highlight w:val="white"/>
        </w:rPr>
        <w:t>PINC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&amp;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(1&lt;&lt;</w:t>
      </w:r>
      <w:r>
        <w:rPr>
          <w:rFonts w:ascii="Consolas" w:hAnsi="Consolas" w:cs="Consolas"/>
          <w:color w:val="A000A0"/>
          <w:sz w:val="19"/>
          <w:szCs w:val="19"/>
          <w:highlight w:val="white"/>
        </w:rPr>
        <w:t>PINC1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)))</w:t>
      </w:r>
    </w:p>
    <w:p w14:paraId="265464F4" w14:textId="77777777" w:rsidR="00D5680C" w:rsidRDefault="00D5680C" w:rsidP="00D568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{</w:t>
      </w:r>
    </w:p>
    <w:p w14:paraId="0EB198A5" w14:textId="77777777" w:rsidR="00D5680C" w:rsidRDefault="00D5680C" w:rsidP="00D568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lastRenderedPageBreak/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000A0"/>
          <w:sz w:val="19"/>
          <w:szCs w:val="19"/>
          <w:highlight w:val="white"/>
        </w:rPr>
        <w:t>PORTB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^=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(1&lt;&lt;5);</w:t>
      </w:r>
    </w:p>
    <w:p w14:paraId="4E39A7AA" w14:textId="77777777" w:rsidR="00D5680C" w:rsidRDefault="00D5680C" w:rsidP="00D568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</w:p>
    <w:p w14:paraId="14E207AB" w14:textId="77777777" w:rsidR="00D5680C" w:rsidRDefault="00D5680C" w:rsidP="00D568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for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int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80"/>
          <w:sz w:val="19"/>
          <w:szCs w:val="19"/>
          <w:highlight w:val="white"/>
        </w:rPr>
        <w:t>i</w:t>
      </w:r>
      <w:proofErr w:type="spellEnd"/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=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0;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80"/>
          <w:sz w:val="19"/>
          <w:szCs w:val="19"/>
          <w:highlight w:val="white"/>
        </w:rPr>
        <w:t>i</w:t>
      </w:r>
      <w:proofErr w:type="spellEnd"/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&lt;=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122;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80"/>
          <w:sz w:val="19"/>
          <w:szCs w:val="19"/>
          <w:highlight w:val="white"/>
        </w:rPr>
        <w:t>i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++)</w:t>
      </w:r>
    </w:p>
    <w:p w14:paraId="3E4CD59B" w14:textId="77777777" w:rsidR="00D5680C" w:rsidRDefault="00D5680C" w:rsidP="00D568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{</w:t>
      </w:r>
    </w:p>
    <w:p w14:paraId="24AB74C6" w14:textId="77777777" w:rsidR="00D5680C" w:rsidRDefault="00D5680C" w:rsidP="00D568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while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A000A0"/>
          <w:sz w:val="19"/>
          <w:szCs w:val="19"/>
          <w:highlight w:val="white"/>
        </w:rPr>
        <w:t>TCNT</w:t>
      </w:r>
      <w:proofErr w:type="gramStart"/>
      <w:r>
        <w:rPr>
          <w:rFonts w:ascii="Consolas" w:hAnsi="Consolas" w:cs="Consolas"/>
          <w:color w:val="A000A0"/>
          <w:sz w:val="19"/>
          <w:szCs w:val="19"/>
          <w:highlight w:val="white"/>
        </w:rPr>
        <w:t>0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!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>=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255)</w:t>
      </w:r>
    </w:p>
    <w:p w14:paraId="60ABA51F" w14:textId="77777777" w:rsidR="00D5680C" w:rsidRDefault="00D5680C" w:rsidP="00D568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{</w:t>
      </w:r>
    </w:p>
    <w:p w14:paraId="33EA8442" w14:textId="77777777" w:rsidR="00D5680C" w:rsidRDefault="00D5680C" w:rsidP="00D568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8000"/>
          <w:sz w:val="19"/>
          <w:szCs w:val="19"/>
          <w:highlight w:val="white"/>
        </w:rPr>
        <w:t>//delay of 2 seconds.</w:t>
      </w:r>
    </w:p>
    <w:p w14:paraId="46E0A454" w14:textId="77777777" w:rsidR="00D5680C" w:rsidRDefault="00D5680C" w:rsidP="00D568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}</w:t>
      </w:r>
    </w:p>
    <w:p w14:paraId="330D07E1" w14:textId="77777777" w:rsidR="00D5680C" w:rsidRDefault="00D5680C" w:rsidP="00D568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000A0"/>
          <w:sz w:val="19"/>
          <w:szCs w:val="19"/>
          <w:highlight w:val="white"/>
        </w:rPr>
        <w:t>TCNT0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=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0;</w:t>
      </w:r>
    </w:p>
    <w:p w14:paraId="15F402A8" w14:textId="77777777" w:rsidR="00D5680C" w:rsidRDefault="00D5680C" w:rsidP="00D568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}</w:t>
      </w:r>
    </w:p>
    <w:p w14:paraId="4D16982F" w14:textId="77777777" w:rsidR="00D5680C" w:rsidRDefault="00D5680C" w:rsidP="00D568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000A0"/>
          <w:sz w:val="19"/>
          <w:szCs w:val="19"/>
          <w:highlight w:val="white"/>
        </w:rPr>
        <w:t>PORTB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^=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(1&lt;&lt;5);</w:t>
      </w:r>
    </w:p>
    <w:p w14:paraId="76D922E8" w14:textId="77777777" w:rsidR="00D5680C" w:rsidRDefault="00D5680C" w:rsidP="00D568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000A0"/>
          <w:sz w:val="19"/>
          <w:szCs w:val="19"/>
          <w:highlight w:val="white"/>
        </w:rPr>
        <w:t>TCNT0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=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0;</w:t>
      </w:r>
    </w:p>
    <w:p w14:paraId="031D0456" w14:textId="77777777" w:rsidR="00D5680C" w:rsidRDefault="00D5680C" w:rsidP="00D568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}</w:t>
      </w:r>
    </w:p>
    <w:p w14:paraId="0B3C1A02" w14:textId="77777777" w:rsidR="00D5680C" w:rsidRDefault="00D5680C" w:rsidP="00D568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}</w:t>
      </w:r>
    </w:p>
    <w:p w14:paraId="392E081E" w14:textId="1BBE6C23" w:rsidR="00D5680C" w:rsidRDefault="00D5680C" w:rsidP="00D5680C">
      <w:pPr>
        <w:pStyle w:val="NoSpacing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>}</w:t>
      </w:r>
    </w:p>
    <w:p w14:paraId="5B5BF24C" w14:textId="73474807" w:rsidR="00D5680C" w:rsidRDefault="00D5680C" w:rsidP="00A10ED3">
      <w:pPr>
        <w:pStyle w:val="NoSpacing"/>
        <w:rPr>
          <w:bCs/>
          <w:sz w:val="24"/>
        </w:rPr>
      </w:pPr>
      <w:r>
        <w:rPr>
          <w:bCs/>
          <w:sz w:val="24"/>
        </w:rPr>
        <w:t>code 2.a.2 using TIMER0_OVF_vect interrupt in normal mode</w:t>
      </w:r>
    </w:p>
    <w:p w14:paraId="10A336E2" w14:textId="7E566232" w:rsidR="00D5680C" w:rsidRDefault="00D5680C" w:rsidP="00A10ED3">
      <w:pPr>
        <w:pStyle w:val="NoSpacing"/>
        <w:rPr>
          <w:bCs/>
          <w:sz w:val="24"/>
        </w:rPr>
      </w:pPr>
    </w:p>
    <w:p w14:paraId="1EF79C81" w14:textId="77777777" w:rsidR="0008434C" w:rsidRDefault="0008434C" w:rsidP="0008434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#define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i/>
          <w:iCs/>
          <w:color w:val="A000A0"/>
          <w:sz w:val="19"/>
          <w:szCs w:val="19"/>
          <w:highlight w:val="white"/>
        </w:rPr>
        <w:t>F_CPU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16000000UL</w:t>
      </w:r>
    </w:p>
    <w:p w14:paraId="1C3BC49A" w14:textId="77777777" w:rsidR="0008434C" w:rsidRDefault="0008434C" w:rsidP="0008434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#include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&lt;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avr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/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io.h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&gt;</w:t>
      </w:r>
    </w:p>
    <w:p w14:paraId="3BF20337" w14:textId="77777777" w:rsidR="0008434C" w:rsidRDefault="0008434C" w:rsidP="0008434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#include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&lt;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avr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/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interrupt.h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&gt;</w:t>
      </w:r>
    </w:p>
    <w:p w14:paraId="4E722275" w14:textId="77777777" w:rsidR="0008434C" w:rsidRDefault="0008434C" w:rsidP="0008434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0BA0B54E" w14:textId="77777777" w:rsidR="0008434C" w:rsidRDefault="0008434C" w:rsidP="0008434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int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proofErr w:type="gramStart"/>
      <w:r>
        <w:rPr>
          <w:rFonts w:ascii="Consolas" w:hAnsi="Consolas" w:cs="Consolas"/>
          <w:color w:val="880000"/>
          <w:sz w:val="19"/>
          <w:szCs w:val="19"/>
          <w:highlight w:val="white"/>
        </w:rPr>
        <w:t>main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>)</w:t>
      </w:r>
    </w:p>
    <w:p w14:paraId="2F5819CC" w14:textId="77777777" w:rsidR="0008434C" w:rsidRDefault="0008434C" w:rsidP="0008434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>{</w:t>
      </w:r>
    </w:p>
    <w:p w14:paraId="61E2843E" w14:textId="77777777" w:rsidR="0008434C" w:rsidRDefault="0008434C" w:rsidP="0008434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000A0"/>
          <w:sz w:val="19"/>
          <w:szCs w:val="19"/>
          <w:highlight w:val="white"/>
        </w:rPr>
        <w:t>DDRB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|=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(1&lt;&lt;3);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8000"/>
          <w:sz w:val="19"/>
          <w:szCs w:val="19"/>
          <w:highlight w:val="white"/>
        </w:rPr>
        <w:t>// PB3 set as output</w:t>
      </w:r>
    </w:p>
    <w:p w14:paraId="49F83642" w14:textId="77777777" w:rsidR="0008434C" w:rsidRDefault="0008434C" w:rsidP="0008434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</w:p>
    <w:p w14:paraId="524665DB" w14:textId="77777777" w:rsidR="0008434C" w:rsidRDefault="0008434C" w:rsidP="0008434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000A0"/>
          <w:sz w:val="19"/>
          <w:szCs w:val="19"/>
          <w:highlight w:val="white"/>
        </w:rPr>
        <w:t>TCCR0A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|=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(1&lt;&lt;</w:t>
      </w:r>
      <w:r>
        <w:rPr>
          <w:rFonts w:ascii="Consolas" w:hAnsi="Consolas" w:cs="Consolas"/>
          <w:color w:val="A000A0"/>
          <w:sz w:val="19"/>
          <w:szCs w:val="19"/>
          <w:highlight w:val="white"/>
        </w:rPr>
        <w:t>WGM01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);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8000"/>
          <w:sz w:val="19"/>
          <w:szCs w:val="19"/>
          <w:highlight w:val="white"/>
        </w:rPr>
        <w:t>// CTC mode</w:t>
      </w:r>
    </w:p>
    <w:p w14:paraId="71BE6144" w14:textId="77777777" w:rsidR="0008434C" w:rsidRDefault="0008434C" w:rsidP="0008434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000A0"/>
          <w:sz w:val="19"/>
          <w:szCs w:val="19"/>
          <w:highlight w:val="white"/>
        </w:rPr>
        <w:t>TCCR0B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|=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(1&lt;&lt;</w:t>
      </w:r>
      <w:r>
        <w:rPr>
          <w:rFonts w:ascii="Consolas" w:hAnsi="Consolas" w:cs="Consolas"/>
          <w:color w:val="A000A0"/>
          <w:sz w:val="19"/>
          <w:szCs w:val="19"/>
          <w:highlight w:val="white"/>
        </w:rPr>
        <w:t>CS02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)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|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(1&lt;&lt;</w:t>
      </w:r>
      <w:r>
        <w:rPr>
          <w:rFonts w:ascii="Consolas" w:hAnsi="Consolas" w:cs="Consolas"/>
          <w:color w:val="A000A0"/>
          <w:sz w:val="19"/>
          <w:szCs w:val="19"/>
          <w:highlight w:val="white"/>
        </w:rPr>
        <w:t>CS00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);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8000"/>
          <w:sz w:val="19"/>
          <w:szCs w:val="19"/>
          <w:highlight w:val="white"/>
        </w:rPr>
        <w:t xml:space="preserve">// set </w:t>
      </w:r>
      <w:proofErr w:type="spellStart"/>
      <w:r>
        <w:rPr>
          <w:rFonts w:ascii="Consolas" w:hAnsi="Consolas" w:cs="Consolas"/>
          <w:color w:val="008000"/>
          <w:sz w:val="19"/>
          <w:szCs w:val="19"/>
          <w:highlight w:val="white"/>
        </w:rPr>
        <w:t>prescaler</w:t>
      </w:r>
      <w:proofErr w:type="spellEnd"/>
      <w:r>
        <w:rPr>
          <w:rFonts w:ascii="Consolas" w:hAnsi="Consolas" w:cs="Consolas"/>
          <w:color w:val="008000"/>
          <w:sz w:val="19"/>
          <w:szCs w:val="19"/>
          <w:highlight w:val="white"/>
        </w:rPr>
        <w:t>. 1024</w:t>
      </w:r>
    </w:p>
    <w:p w14:paraId="2FA65E52" w14:textId="77777777" w:rsidR="0008434C" w:rsidRDefault="0008434C" w:rsidP="0008434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000A0"/>
          <w:sz w:val="19"/>
          <w:szCs w:val="19"/>
          <w:highlight w:val="white"/>
        </w:rPr>
        <w:t>TIMSK0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=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(1&lt;&lt;</w:t>
      </w:r>
      <w:r>
        <w:rPr>
          <w:rFonts w:ascii="Consolas" w:hAnsi="Consolas" w:cs="Consolas"/>
          <w:color w:val="A000A0"/>
          <w:sz w:val="19"/>
          <w:szCs w:val="19"/>
          <w:highlight w:val="white"/>
        </w:rPr>
        <w:t>OCIE0A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);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8000"/>
          <w:sz w:val="19"/>
          <w:szCs w:val="19"/>
          <w:highlight w:val="white"/>
        </w:rPr>
        <w:t>//timer0 Compare enabled</w:t>
      </w:r>
    </w:p>
    <w:p w14:paraId="1C7D49EE" w14:textId="77777777" w:rsidR="0008434C" w:rsidRDefault="0008434C" w:rsidP="0008434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</w:p>
    <w:p w14:paraId="0D89F6A5" w14:textId="77777777" w:rsidR="0008434C" w:rsidRDefault="0008434C" w:rsidP="0008434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000A0"/>
          <w:sz w:val="19"/>
          <w:szCs w:val="19"/>
          <w:highlight w:val="white"/>
        </w:rPr>
        <w:t>OCR0A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=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249;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8000"/>
          <w:sz w:val="19"/>
          <w:szCs w:val="19"/>
          <w:highlight w:val="white"/>
        </w:rPr>
        <w:t>//top is set for 0.75s of period</w:t>
      </w:r>
    </w:p>
    <w:p w14:paraId="00C7E0DA" w14:textId="77777777" w:rsidR="0008434C" w:rsidRDefault="0008434C" w:rsidP="0008434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proofErr w:type="gramStart"/>
      <w:r>
        <w:rPr>
          <w:rFonts w:ascii="Consolas" w:hAnsi="Consolas" w:cs="Consolas"/>
          <w:color w:val="A000A0"/>
          <w:sz w:val="19"/>
          <w:szCs w:val="19"/>
          <w:highlight w:val="white"/>
        </w:rPr>
        <w:t>sei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>);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8000"/>
          <w:sz w:val="19"/>
          <w:szCs w:val="19"/>
          <w:highlight w:val="white"/>
        </w:rPr>
        <w:t>//interrupt enabled</w:t>
      </w:r>
    </w:p>
    <w:p w14:paraId="0F09B48F" w14:textId="77777777" w:rsidR="0008434C" w:rsidRDefault="0008434C" w:rsidP="0008434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02608F9F" w14:textId="77777777" w:rsidR="0008434C" w:rsidRDefault="0008434C" w:rsidP="0008434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while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(1)</w:t>
      </w:r>
    </w:p>
    <w:p w14:paraId="4D72722F" w14:textId="77777777" w:rsidR="0008434C" w:rsidRDefault="0008434C" w:rsidP="0008434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{</w:t>
      </w:r>
    </w:p>
    <w:p w14:paraId="3A9345BD" w14:textId="77777777" w:rsidR="0008434C" w:rsidRDefault="0008434C" w:rsidP="0008434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</w:p>
    <w:p w14:paraId="3EE72F7D" w14:textId="77777777" w:rsidR="0008434C" w:rsidRDefault="0008434C" w:rsidP="0008434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}</w:t>
      </w:r>
    </w:p>
    <w:p w14:paraId="4615A15B" w14:textId="77777777" w:rsidR="0008434C" w:rsidRDefault="0008434C" w:rsidP="0008434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>}</w:t>
      </w:r>
    </w:p>
    <w:p w14:paraId="46DBFCD2" w14:textId="77777777" w:rsidR="0008434C" w:rsidRDefault="0008434C" w:rsidP="0008434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007ED930" w14:textId="77777777" w:rsidR="0008434C" w:rsidRDefault="0008434C" w:rsidP="0008434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000A0"/>
          <w:sz w:val="19"/>
          <w:szCs w:val="19"/>
          <w:highlight w:val="white"/>
        </w:rPr>
        <w:t>ISR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A000A0"/>
          <w:sz w:val="19"/>
          <w:szCs w:val="19"/>
          <w:highlight w:val="white"/>
        </w:rPr>
        <w:t>TIMER0_COMPA_vec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)</w:t>
      </w:r>
    </w:p>
    <w:p w14:paraId="1D5EB233" w14:textId="77777777" w:rsidR="0008434C" w:rsidRDefault="0008434C" w:rsidP="0008434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>{</w:t>
      </w:r>
    </w:p>
    <w:p w14:paraId="54E70500" w14:textId="77777777" w:rsidR="0008434C" w:rsidRDefault="0008434C" w:rsidP="0008434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000A0"/>
          <w:sz w:val="19"/>
          <w:szCs w:val="19"/>
          <w:highlight w:val="white"/>
        </w:rPr>
        <w:t>TCNT0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=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0;</w:t>
      </w:r>
    </w:p>
    <w:p w14:paraId="3DB7B85D" w14:textId="77777777" w:rsidR="0008434C" w:rsidRDefault="0008434C" w:rsidP="0008434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000A0"/>
          <w:sz w:val="19"/>
          <w:szCs w:val="19"/>
          <w:highlight w:val="white"/>
        </w:rPr>
        <w:t>TCNT0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=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0;</w:t>
      </w:r>
    </w:p>
    <w:p w14:paraId="4C28A465" w14:textId="77777777" w:rsidR="0008434C" w:rsidRDefault="0008434C" w:rsidP="0008434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8000"/>
          <w:sz w:val="19"/>
          <w:szCs w:val="19"/>
          <w:highlight w:val="white"/>
        </w:rPr>
        <w:t>// 55% duty cycle, 412.5s</w:t>
      </w:r>
    </w:p>
    <w:p w14:paraId="4E37A403" w14:textId="77777777" w:rsidR="0008434C" w:rsidRDefault="0008434C" w:rsidP="0008434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for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int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80"/>
          <w:sz w:val="19"/>
          <w:szCs w:val="19"/>
          <w:highlight w:val="white"/>
        </w:rPr>
        <w:t>i</w:t>
      </w:r>
      <w:proofErr w:type="spellEnd"/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=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0;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80"/>
          <w:sz w:val="19"/>
          <w:szCs w:val="19"/>
          <w:highlight w:val="white"/>
        </w:rPr>
        <w:t>i</w:t>
      </w:r>
      <w:proofErr w:type="spellEnd"/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&lt;=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24;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80"/>
          <w:sz w:val="19"/>
          <w:szCs w:val="19"/>
          <w:highlight w:val="white"/>
        </w:rPr>
        <w:t>i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++)</w:t>
      </w:r>
    </w:p>
    <w:p w14:paraId="479BE174" w14:textId="77777777" w:rsidR="0008434C" w:rsidRDefault="0008434C" w:rsidP="0008434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{</w:t>
      </w:r>
    </w:p>
    <w:p w14:paraId="4224FB3A" w14:textId="77777777" w:rsidR="0008434C" w:rsidRDefault="0008434C" w:rsidP="0008434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while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proofErr w:type="gramStart"/>
      <w:r>
        <w:rPr>
          <w:rFonts w:ascii="Consolas" w:hAnsi="Consolas" w:cs="Consolas"/>
          <w:color w:val="000000"/>
          <w:sz w:val="19"/>
          <w:szCs w:val="19"/>
          <w:highlight w:val="white"/>
        </w:rPr>
        <w:t>(!(</w:t>
      </w:r>
      <w:proofErr w:type="gramEnd"/>
      <w:r>
        <w:rPr>
          <w:rFonts w:ascii="Consolas" w:hAnsi="Consolas" w:cs="Consolas"/>
          <w:color w:val="A000A0"/>
          <w:sz w:val="19"/>
          <w:szCs w:val="19"/>
          <w:highlight w:val="white"/>
        </w:rPr>
        <w:t>TIFR0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&amp;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(1&lt;&lt;</w:t>
      </w:r>
      <w:r>
        <w:rPr>
          <w:rFonts w:ascii="Consolas" w:hAnsi="Consolas" w:cs="Consolas"/>
          <w:color w:val="A000A0"/>
          <w:sz w:val="19"/>
          <w:szCs w:val="19"/>
          <w:highlight w:val="white"/>
        </w:rPr>
        <w:t>OCF0A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)))</w:t>
      </w:r>
    </w:p>
    <w:p w14:paraId="1FC6C2FA" w14:textId="77777777" w:rsidR="0008434C" w:rsidRDefault="0008434C" w:rsidP="0008434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{</w:t>
      </w:r>
    </w:p>
    <w:p w14:paraId="2732C1AB" w14:textId="77777777" w:rsidR="0008434C" w:rsidRDefault="0008434C" w:rsidP="0008434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}</w:t>
      </w:r>
    </w:p>
    <w:p w14:paraId="613C9695" w14:textId="77777777" w:rsidR="0008434C" w:rsidRDefault="0008434C" w:rsidP="0008434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000A0"/>
          <w:sz w:val="19"/>
          <w:szCs w:val="19"/>
          <w:highlight w:val="white"/>
        </w:rPr>
        <w:t>TCNT0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=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0;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8000"/>
          <w:sz w:val="19"/>
          <w:szCs w:val="19"/>
          <w:highlight w:val="white"/>
        </w:rPr>
        <w:t>// reset TCNT</w:t>
      </w:r>
    </w:p>
    <w:p w14:paraId="6C69CDAF" w14:textId="77777777" w:rsidR="0008434C" w:rsidRDefault="0008434C" w:rsidP="0008434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000A0"/>
          <w:sz w:val="19"/>
          <w:szCs w:val="19"/>
          <w:highlight w:val="white"/>
        </w:rPr>
        <w:t>TIFR0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|=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(1&lt;&lt;</w:t>
      </w:r>
      <w:r>
        <w:rPr>
          <w:rFonts w:ascii="Consolas" w:hAnsi="Consolas" w:cs="Consolas"/>
          <w:color w:val="A000A0"/>
          <w:sz w:val="19"/>
          <w:szCs w:val="19"/>
          <w:highlight w:val="white"/>
        </w:rPr>
        <w:t>OCF0A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);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8000"/>
          <w:sz w:val="19"/>
          <w:szCs w:val="19"/>
          <w:highlight w:val="white"/>
        </w:rPr>
        <w:t>//clear the flag</w:t>
      </w:r>
    </w:p>
    <w:p w14:paraId="3204A092" w14:textId="77777777" w:rsidR="0008434C" w:rsidRDefault="0008434C" w:rsidP="0008434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}</w:t>
      </w:r>
    </w:p>
    <w:p w14:paraId="7690CD63" w14:textId="77777777" w:rsidR="0008434C" w:rsidRDefault="0008434C" w:rsidP="0008434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000A0"/>
          <w:sz w:val="19"/>
          <w:szCs w:val="19"/>
          <w:highlight w:val="white"/>
        </w:rPr>
        <w:t>PORTB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&amp;=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proofErr w:type="gramStart"/>
      <w:r>
        <w:rPr>
          <w:rFonts w:ascii="Consolas" w:hAnsi="Consolas" w:cs="Consolas"/>
          <w:color w:val="000000"/>
          <w:sz w:val="19"/>
          <w:szCs w:val="19"/>
          <w:highlight w:val="white"/>
        </w:rPr>
        <w:t>~(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>1&lt;&lt;3);</w:t>
      </w:r>
    </w:p>
    <w:p w14:paraId="2C2452B1" w14:textId="77777777" w:rsidR="0008434C" w:rsidRDefault="0008434C" w:rsidP="0008434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0885105E" w14:textId="77777777" w:rsidR="0008434C" w:rsidRDefault="0008434C" w:rsidP="0008434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000A0"/>
          <w:sz w:val="19"/>
          <w:szCs w:val="19"/>
          <w:highlight w:val="white"/>
        </w:rPr>
        <w:t>TCNT0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=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0;</w:t>
      </w:r>
    </w:p>
    <w:p w14:paraId="73D1A53C" w14:textId="77777777" w:rsidR="0008434C" w:rsidRDefault="0008434C" w:rsidP="0008434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</w:p>
    <w:p w14:paraId="4CBCECC0" w14:textId="77777777" w:rsidR="0008434C" w:rsidRDefault="0008434C" w:rsidP="0008434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8000"/>
          <w:sz w:val="19"/>
          <w:szCs w:val="19"/>
          <w:highlight w:val="white"/>
        </w:rPr>
        <w:t>//45% duty cycle, 337.5s</w:t>
      </w:r>
    </w:p>
    <w:p w14:paraId="06D368A1" w14:textId="77777777" w:rsidR="0008434C" w:rsidRDefault="0008434C" w:rsidP="0008434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for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int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80"/>
          <w:sz w:val="19"/>
          <w:szCs w:val="19"/>
          <w:highlight w:val="white"/>
        </w:rPr>
        <w:t>j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=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0;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80"/>
          <w:sz w:val="19"/>
          <w:szCs w:val="19"/>
          <w:highlight w:val="white"/>
        </w:rPr>
        <w:t>j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&lt;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21;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80"/>
          <w:sz w:val="19"/>
          <w:szCs w:val="19"/>
          <w:highlight w:val="white"/>
        </w:rPr>
        <w:t>j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++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)</w:t>
      </w:r>
    </w:p>
    <w:p w14:paraId="7761AB06" w14:textId="77777777" w:rsidR="0008434C" w:rsidRDefault="0008434C" w:rsidP="0008434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lastRenderedPageBreak/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{</w:t>
      </w:r>
    </w:p>
    <w:p w14:paraId="78EAEA68" w14:textId="77777777" w:rsidR="0008434C" w:rsidRDefault="0008434C" w:rsidP="0008434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while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proofErr w:type="gramStart"/>
      <w:r>
        <w:rPr>
          <w:rFonts w:ascii="Consolas" w:hAnsi="Consolas" w:cs="Consolas"/>
          <w:color w:val="000000"/>
          <w:sz w:val="19"/>
          <w:szCs w:val="19"/>
          <w:highlight w:val="white"/>
        </w:rPr>
        <w:t>(!(</w:t>
      </w:r>
      <w:proofErr w:type="gramEnd"/>
      <w:r>
        <w:rPr>
          <w:rFonts w:ascii="Consolas" w:hAnsi="Consolas" w:cs="Consolas"/>
          <w:color w:val="A000A0"/>
          <w:sz w:val="19"/>
          <w:szCs w:val="19"/>
          <w:highlight w:val="white"/>
        </w:rPr>
        <w:t>TIFR0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&amp;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(1&lt;&lt;</w:t>
      </w:r>
      <w:r>
        <w:rPr>
          <w:rFonts w:ascii="Consolas" w:hAnsi="Consolas" w:cs="Consolas"/>
          <w:color w:val="A000A0"/>
          <w:sz w:val="19"/>
          <w:szCs w:val="19"/>
          <w:highlight w:val="white"/>
        </w:rPr>
        <w:t>OCF0A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)))</w:t>
      </w:r>
    </w:p>
    <w:p w14:paraId="672F80E7" w14:textId="77777777" w:rsidR="0008434C" w:rsidRDefault="0008434C" w:rsidP="0008434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{</w:t>
      </w:r>
    </w:p>
    <w:p w14:paraId="24711821" w14:textId="77777777" w:rsidR="0008434C" w:rsidRDefault="0008434C" w:rsidP="0008434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}</w:t>
      </w:r>
    </w:p>
    <w:p w14:paraId="21B76748" w14:textId="77777777" w:rsidR="0008434C" w:rsidRDefault="0008434C" w:rsidP="0008434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000A0"/>
          <w:sz w:val="19"/>
          <w:szCs w:val="19"/>
          <w:highlight w:val="white"/>
        </w:rPr>
        <w:t>TCNT0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=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0;</w:t>
      </w:r>
    </w:p>
    <w:p w14:paraId="1401FEF7" w14:textId="77777777" w:rsidR="0008434C" w:rsidRDefault="0008434C" w:rsidP="0008434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000A0"/>
          <w:sz w:val="19"/>
          <w:szCs w:val="19"/>
          <w:highlight w:val="white"/>
        </w:rPr>
        <w:t>TIFR0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|=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(1&lt;&lt;</w:t>
      </w:r>
      <w:r>
        <w:rPr>
          <w:rFonts w:ascii="Consolas" w:hAnsi="Consolas" w:cs="Consolas"/>
          <w:color w:val="A000A0"/>
          <w:sz w:val="19"/>
          <w:szCs w:val="19"/>
          <w:highlight w:val="white"/>
        </w:rPr>
        <w:t>OCF0A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);</w:t>
      </w:r>
    </w:p>
    <w:p w14:paraId="2B9EF9FC" w14:textId="77777777" w:rsidR="0008434C" w:rsidRDefault="0008434C" w:rsidP="0008434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}</w:t>
      </w:r>
    </w:p>
    <w:p w14:paraId="0CE9117D" w14:textId="77777777" w:rsidR="0008434C" w:rsidRDefault="0008434C" w:rsidP="0008434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000A0"/>
          <w:sz w:val="19"/>
          <w:szCs w:val="19"/>
          <w:highlight w:val="white"/>
        </w:rPr>
        <w:t>PORTB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|=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(1&lt;&lt;3);</w:t>
      </w:r>
    </w:p>
    <w:p w14:paraId="6450B330" w14:textId="77777777" w:rsidR="0008434C" w:rsidRDefault="0008434C" w:rsidP="0008434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000A0"/>
          <w:sz w:val="19"/>
          <w:szCs w:val="19"/>
          <w:highlight w:val="white"/>
        </w:rPr>
        <w:t>TCNT0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=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0;</w:t>
      </w:r>
    </w:p>
    <w:p w14:paraId="53020915" w14:textId="06F71CEC" w:rsidR="0008434C" w:rsidRDefault="0008434C" w:rsidP="0008434C">
      <w:pPr>
        <w:pStyle w:val="NoSpacing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bCs/>
          <w:sz w:val="24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>}</w:t>
      </w:r>
    </w:p>
    <w:p w14:paraId="742074D5" w14:textId="511D2D1A" w:rsidR="00D5680C" w:rsidRDefault="00D5680C" w:rsidP="00D5680C">
      <w:pPr>
        <w:pStyle w:val="NoSpacing"/>
      </w:pPr>
      <w:r>
        <w:t>code 2a.1 using TIMER0</w:t>
      </w:r>
      <w:r w:rsidR="0008434C">
        <w:t>_COMPA</w:t>
      </w:r>
      <w:r>
        <w:t xml:space="preserve">_vect interrupt in </w:t>
      </w:r>
      <w:r w:rsidR="0008434C">
        <w:t>CTC</w:t>
      </w:r>
      <w:r>
        <w:t xml:space="preserve"> mode</w:t>
      </w:r>
    </w:p>
    <w:p w14:paraId="67580E18" w14:textId="38218BC8" w:rsidR="0008434C" w:rsidRDefault="0008434C" w:rsidP="00D5680C">
      <w:pPr>
        <w:pStyle w:val="NoSpacing"/>
      </w:pPr>
    </w:p>
    <w:p w14:paraId="4486657B" w14:textId="77777777" w:rsidR="00093E0F" w:rsidRDefault="00093E0F" w:rsidP="00093E0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#define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i/>
          <w:iCs/>
          <w:color w:val="A000A0"/>
          <w:sz w:val="19"/>
          <w:szCs w:val="19"/>
          <w:highlight w:val="white"/>
        </w:rPr>
        <w:t>F_CPU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16000000UL</w:t>
      </w:r>
    </w:p>
    <w:p w14:paraId="72F005CF" w14:textId="77777777" w:rsidR="00093E0F" w:rsidRDefault="00093E0F" w:rsidP="00093E0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#include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&lt;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avr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/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io.h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&gt;</w:t>
      </w:r>
    </w:p>
    <w:p w14:paraId="7D1BC624" w14:textId="77777777" w:rsidR="00093E0F" w:rsidRDefault="00093E0F" w:rsidP="00093E0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#include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&lt;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avr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/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interrupt.h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&gt;</w:t>
      </w:r>
    </w:p>
    <w:p w14:paraId="2D8D3B4E" w14:textId="77777777" w:rsidR="00093E0F" w:rsidRDefault="00093E0F" w:rsidP="00093E0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1E28EC4A" w14:textId="77777777" w:rsidR="00093E0F" w:rsidRDefault="00093E0F" w:rsidP="00093E0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int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proofErr w:type="gramStart"/>
      <w:r>
        <w:rPr>
          <w:rFonts w:ascii="Consolas" w:hAnsi="Consolas" w:cs="Consolas"/>
          <w:color w:val="880000"/>
          <w:sz w:val="19"/>
          <w:szCs w:val="19"/>
          <w:highlight w:val="white"/>
        </w:rPr>
        <w:t>main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>)</w:t>
      </w:r>
    </w:p>
    <w:p w14:paraId="22FD9B44" w14:textId="77777777" w:rsidR="00093E0F" w:rsidRDefault="00093E0F" w:rsidP="00093E0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>{</w:t>
      </w:r>
    </w:p>
    <w:p w14:paraId="763A4502" w14:textId="77777777" w:rsidR="00093E0F" w:rsidRDefault="00093E0F" w:rsidP="00093E0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000A0"/>
          <w:sz w:val="19"/>
          <w:szCs w:val="19"/>
          <w:highlight w:val="white"/>
        </w:rPr>
        <w:t>DDRB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|=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(1&lt;&lt;5);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8000"/>
          <w:sz w:val="19"/>
          <w:szCs w:val="19"/>
          <w:highlight w:val="white"/>
        </w:rPr>
        <w:t>// PB5 set as output</w:t>
      </w:r>
    </w:p>
    <w:p w14:paraId="34765E9B" w14:textId="77777777" w:rsidR="00093E0F" w:rsidRDefault="00093E0F" w:rsidP="00093E0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000A0"/>
          <w:sz w:val="19"/>
          <w:szCs w:val="19"/>
          <w:highlight w:val="white"/>
        </w:rPr>
        <w:t>PORTB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|=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(1&lt;&lt;5);</w:t>
      </w:r>
    </w:p>
    <w:p w14:paraId="3C1823F8" w14:textId="77777777" w:rsidR="00093E0F" w:rsidRDefault="00093E0F" w:rsidP="00093E0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000A0"/>
          <w:sz w:val="19"/>
          <w:szCs w:val="19"/>
          <w:highlight w:val="white"/>
        </w:rPr>
        <w:t>DDRC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&amp;=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proofErr w:type="gramStart"/>
      <w:r>
        <w:rPr>
          <w:rFonts w:ascii="Consolas" w:hAnsi="Consolas" w:cs="Consolas"/>
          <w:color w:val="000000"/>
          <w:sz w:val="19"/>
          <w:szCs w:val="19"/>
          <w:highlight w:val="white"/>
        </w:rPr>
        <w:t>~(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>1&lt;&lt;1);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8000"/>
          <w:sz w:val="19"/>
          <w:szCs w:val="19"/>
          <w:highlight w:val="white"/>
        </w:rPr>
        <w:t>// PC1 set as input</w:t>
      </w:r>
    </w:p>
    <w:p w14:paraId="0528BBC3" w14:textId="77777777" w:rsidR="00093E0F" w:rsidRDefault="00093E0F" w:rsidP="00093E0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000A0"/>
          <w:sz w:val="19"/>
          <w:szCs w:val="19"/>
          <w:highlight w:val="white"/>
        </w:rPr>
        <w:t>PORTC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&amp;=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(1&lt;&lt;1);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8000"/>
          <w:sz w:val="19"/>
          <w:szCs w:val="19"/>
          <w:highlight w:val="white"/>
        </w:rPr>
        <w:t>// pull-up</w:t>
      </w:r>
    </w:p>
    <w:p w14:paraId="06B7D314" w14:textId="77777777" w:rsidR="00093E0F" w:rsidRDefault="00093E0F" w:rsidP="00093E0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</w:p>
    <w:p w14:paraId="55295253" w14:textId="77777777" w:rsidR="00093E0F" w:rsidRDefault="00093E0F" w:rsidP="00093E0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000A0"/>
          <w:sz w:val="19"/>
          <w:szCs w:val="19"/>
          <w:highlight w:val="white"/>
        </w:rPr>
        <w:t>OCR0A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=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249;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8000"/>
          <w:sz w:val="19"/>
          <w:szCs w:val="19"/>
          <w:highlight w:val="white"/>
        </w:rPr>
        <w:t>//top set</w:t>
      </w:r>
    </w:p>
    <w:p w14:paraId="2D480C80" w14:textId="77777777" w:rsidR="00093E0F" w:rsidRDefault="00093E0F" w:rsidP="00093E0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000A0"/>
          <w:sz w:val="19"/>
          <w:szCs w:val="19"/>
          <w:highlight w:val="white"/>
        </w:rPr>
        <w:t>TCCR0A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|=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(1&lt;&lt;</w:t>
      </w:r>
      <w:r>
        <w:rPr>
          <w:rFonts w:ascii="Consolas" w:hAnsi="Consolas" w:cs="Consolas"/>
          <w:color w:val="A000A0"/>
          <w:sz w:val="19"/>
          <w:szCs w:val="19"/>
          <w:highlight w:val="white"/>
        </w:rPr>
        <w:t>WGM01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);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8000"/>
          <w:sz w:val="19"/>
          <w:szCs w:val="19"/>
          <w:highlight w:val="white"/>
        </w:rPr>
        <w:t>// CTC mode</w:t>
      </w:r>
    </w:p>
    <w:p w14:paraId="401455E1" w14:textId="77777777" w:rsidR="00093E0F" w:rsidRDefault="00093E0F" w:rsidP="00093E0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000A0"/>
          <w:sz w:val="19"/>
          <w:szCs w:val="19"/>
          <w:highlight w:val="white"/>
        </w:rPr>
        <w:t>TCCR0B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|=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(1&lt;&lt;</w:t>
      </w:r>
      <w:r>
        <w:rPr>
          <w:rFonts w:ascii="Consolas" w:hAnsi="Consolas" w:cs="Consolas"/>
          <w:color w:val="A000A0"/>
          <w:sz w:val="19"/>
          <w:szCs w:val="19"/>
          <w:highlight w:val="white"/>
        </w:rPr>
        <w:t>CS</w:t>
      </w:r>
      <w:proofErr w:type="gramStart"/>
      <w:r>
        <w:rPr>
          <w:rFonts w:ascii="Consolas" w:hAnsi="Consolas" w:cs="Consolas"/>
          <w:color w:val="A000A0"/>
          <w:sz w:val="19"/>
          <w:szCs w:val="19"/>
          <w:highlight w:val="white"/>
        </w:rPr>
        <w:t>02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)|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>(1&lt;&lt;</w:t>
      </w:r>
      <w:r>
        <w:rPr>
          <w:rFonts w:ascii="Consolas" w:hAnsi="Consolas" w:cs="Consolas"/>
          <w:color w:val="A000A0"/>
          <w:sz w:val="19"/>
          <w:szCs w:val="19"/>
          <w:highlight w:val="white"/>
        </w:rPr>
        <w:t>CS00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);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8000"/>
          <w:sz w:val="19"/>
          <w:szCs w:val="19"/>
          <w:highlight w:val="white"/>
        </w:rPr>
        <w:t xml:space="preserve">// </w:t>
      </w:r>
      <w:proofErr w:type="spellStart"/>
      <w:r>
        <w:rPr>
          <w:rFonts w:ascii="Consolas" w:hAnsi="Consolas" w:cs="Consolas"/>
          <w:color w:val="008000"/>
          <w:sz w:val="19"/>
          <w:szCs w:val="19"/>
          <w:highlight w:val="white"/>
        </w:rPr>
        <w:t>prescaler</w:t>
      </w:r>
      <w:proofErr w:type="spellEnd"/>
      <w:r>
        <w:rPr>
          <w:rFonts w:ascii="Consolas" w:hAnsi="Consolas" w:cs="Consolas"/>
          <w:color w:val="008000"/>
          <w:sz w:val="19"/>
          <w:szCs w:val="19"/>
          <w:highlight w:val="white"/>
        </w:rPr>
        <w:t xml:space="preserve"> of 1024</w:t>
      </w:r>
    </w:p>
    <w:p w14:paraId="672F683C" w14:textId="77777777" w:rsidR="00093E0F" w:rsidRDefault="00093E0F" w:rsidP="00093E0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000A0"/>
          <w:sz w:val="19"/>
          <w:szCs w:val="19"/>
          <w:highlight w:val="white"/>
        </w:rPr>
        <w:t>TIMSK0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=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(1&lt;&lt;</w:t>
      </w:r>
      <w:r>
        <w:rPr>
          <w:rFonts w:ascii="Consolas" w:hAnsi="Consolas" w:cs="Consolas"/>
          <w:color w:val="A000A0"/>
          <w:sz w:val="19"/>
          <w:szCs w:val="19"/>
          <w:highlight w:val="white"/>
        </w:rPr>
        <w:t>OCIE0A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);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8000"/>
          <w:sz w:val="19"/>
          <w:szCs w:val="19"/>
          <w:highlight w:val="white"/>
        </w:rPr>
        <w:t>//timer compare enabled</w:t>
      </w:r>
    </w:p>
    <w:p w14:paraId="20BEBB49" w14:textId="77777777" w:rsidR="00093E0F" w:rsidRDefault="00093E0F" w:rsidP="00093E0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5023B22A" w14:textId="77777777" w:rsidR="00093E0F" w:rsidRDefault="00093E0F" w:rsidP="00093E0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proofErr w:type="gramStart"/>
      <w:r>
        <w:rPr>
          <w:rFonts w:ascii="Consolas" w:hAnsi="Consolas" w:cs="Consolas"/>
          <w:color w:val="A000A0"/>
          <w:sz w:val="19"/>
          <w:szCs w:val="19"/>
          <w:highlight w:val="white"/>
        </w:rPr>
        <w:t>sei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>);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8000"/>
          <w:sz w:val="19"/>
          <w:szCs w:val="19"/>
          <w:highlight w:val="white"/>
        </w:rPr>
        <w:t>//interrupt enabled</w:t>
      </w:r>
    </w:p>
    <w:p w14:paraId="0476DC83" w14:textId="77777777" w:rsidR="00093E0F" w:rsidRDefault="00093E0F" w:rsidP="00093E0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</w:p>
    <w:p w14:paraId="5EF64C9A" w14:textId="77777777" w:rsidR="00093E0F" w:rsidRDefault="00093E0F" w:rsidP="00093E0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while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(1)</w:t>
      </w:r>
    </w:p>
    <w:p w14:paraId="29E5A6EF" w14:textId="77777777" w:rsidR="00093E0F" w:rsidRDefault="00093E0F" w:rsidP="00093E0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{</w:t>
      </w:r>
    </w:p>
    <w:p w14:paraId="6A41E362" w14:textId="77777777" w:rsidR="00093E0F" w:rsidRDefault="00093E0F" w:rsidP="00093E0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</w:p>
    <w:p w14:paraId="7CBD0828" w14:textId="77777777" w:rsidR="00093E0F" w:rsidRDefault="00093E0F" w:rsidP="00093E0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}</w:t>
      </w:r>
    </w:p>
    <w:p w14:paraId="7AEED366" w14:textId="77777777" w:rsidR="00093E0F" w:rsidRDefault="00093E0F" w:rsidP="00093E0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>}</w:t>
      </w:r>
    </w:p>
    <w:p w14:paraId="3730ED69" w14:textId="77777777" w:rsidR="00093E0F" w:rsidRDefault="00093E0F" w:rsidP="00093E0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6B10AAA3" w14:textId="77777777" w:rsidR="00093E0F" w:rsidRDefault="00093E0F" w:rsidP="00093E0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000A0"/>
          <w:sz w:val="19"/>
          <w:szCs w:val="19"/>
          <w:highlight w:val="white"/>
        </w:rPr>
        <w:t>ISR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A000A0"/>
          <w:sz w:val="19"/>
          <w:szCs w:val="19"/>
          <w:highlight w:val="white"/>
        </w:rPr>
        <w:t>TIMER0_COMPA_vec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)</w:t>
      </w:r>
    </w:p>
    <w:p w14:paraId="796F12B7" w14:textId="77777777" w:rsidR="00093E0F" w:rsidRDefault="00093E0F" w:rsidP="00093E0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>{</w:t>
      </w:r>
    </w:p>
    <w:p w14:paraId="352DFF13" w14:textId="77777777" w:rsidR="00093E0F" w:rsidRDefault="00093E0F" w:rsidP="00093E0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000A0"/>
          <w:sz w:val="19"/>
          <w:szCs w:val="19"/>
          <w:highlight w:val="white"/>
        </w:rPr>
        <w:t>TCNT0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=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0;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8000"/>
          <w:sz w:val="19"/>
          <w:szCs w:val="19"/>
          <w:highlight w:val="white"/>
        </w:rPr>
        <w:t>//reset TCNT</w:t>
      </w:r>
    </w:p>
    <w:p w14:paraId="409F5AD6" w14:textId="77777777" w:rsidR="00093E0F" w:rsidRDefault="00093E0F" w:rsidP="00093E0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3C6CA2E7" w14:textId="77777777" w:rsidR="00093E0F" w:rsidRDefault="00093E0F" w:rsidP="00093E0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while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proofErr w:type="gramStart"/>
      <w:r>
        <w:rPr>
          <w:rFonts w:ascii="Consolas" w:hAnsi="Consolas" w:cs="Consolas"/>
          <w:color w:val="000000"/>
          <w:sz w:val="19"/>
          <w:szCs w:val="19"/>
          <w:highlight w:val="white"/>
        </w:rPr>
        <w:t>(!(</w:t>
      </w:r>
      <w:proofErr w:type="gramEnd"/>
      <w:r>
        <w:rPr>
          <w:rFonts w:ascii="Consolas" w:hAnsi="Consolas" w:cs="Consolas"/>
          <w:color w:val="A000A0"/>
          <w:sz w:val="19"/>
          <w:szCs w:val="19"/>
          <w:highlight w:val="white"/>
        </w:rPr>
        <w:t>PINC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&amp;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(1&lt;&lt;</w:t>
      </w:r>
      <w:r>
        <w:rPr>
          <w:rFonts w:ascii="Consolas" w:hAnsi="Consolas" w:cs="Consolas"/>
          <w:color w:val="A000A0"/>
          <w:sz w:val="19"/>
          <w:szCs w:val="19"/>
          <w:highlight w:val="white"/>
        </w:rPr>
        <w:t>PINC1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)))</w:t>
      </w:r>
    </w:p>
    <w:p w14:paraId="2EB2459F" w14:textId="77777777" w:rsidR="00093E0F" w:rsidRDefault="00093E0F" w:rsidP="00093E0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{</w:t>
      </w:r>
    </w:p>
    <w:p w14:paraId="0825A61A" w14:textId="77777777" w:rsidR="00093E0F" w:rsidRDefault="00093E0F" w:rsidP="00093E0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000A0"/>
          <w:sz w:val="19"/>
          <w:szCs w:val="19"/>
          <w:highlight w:val="white"/>
        </w:rPr>
        <w:t>PORTB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^=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(1&lt;&lt;5);</w:t>
      </w:r>
    </w:p>
    <w:p w14:paraId="2761F5E9" w14:textId="77777777" w:rsidR="00093E0F" w:rsidRDefault="00093E0F" w:rsidP="00093E0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</w:p>
    <w:p w14:paraId="7423A38A" w14:textId="77777777" w:rsidR="00093E0F" w:rsidRDefault="00093E0F" w:rsidP="00093E0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for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int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80"/>
          <w:sz w:val="19"/>
          <w:szCs w:val="19"/>
          <w:highlight w:val="white"/>
        </w:rPr>
        <w:t>i</w:t>
      </w:r>
      <w:proofErr w:type="spellEnd"/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=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0;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80"/>
          <w:sz w:val="19"/>
          <w:szCs w:val="19"/>
          <w:highlight w:val="white"/>
        </w:rPr>
        <w:t>i</w:t>
      </w:r>
      <w:proofErr w:type="spellEnd"/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&lt;=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122;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80"/>
          <w:sz w:val="19"/>
          <w:szCs w:val="19"/>
          <w:highlight w:val="white"/>
        </w:rPr>
        <w:t>i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++)</w:t>
      </w:r>
    </w:p>
    <w:p w14:paraId="1645D24E" w14:textId="77777777" w:rsidR="00093E0F" w:rsidRDefault="00093E0F" w:rsidP="00093E0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{</w:t>
      </w:r>
    </w:p>
    <w:p w14:paraId="0FA1C6D7" w14:textId="77777777" w:rsidR="00093E0F" w:rsidRDefault="00093E0F" w:rsidP="00093E0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while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proofErr w:type="gramStart"/>
      <w:r>
        <w:rPr>
          <w:rFonts w:ascii="Consolas" w:hAnsi="Consolas" w:cs="Consolas"/>
          <w:color w:val="000000"/>
          <w:sz w:val="19"/>
          <w:szCs w:val="19"/>
          <w:highlight w:val="white"/>
        </w:rPr>
        <w:t>(!(</w:t>
      </w:r>
      <w:proofErr w:type="gramEnd"/>
      <w:r>
        <w:rPr>
          <w:rFonts w:ascii="Consolas" w:hAnsi="Consolas" w:cs="Consolas"/>
          <w:color w:val="A000A0"/>
          <w:sz w:val="19"/>
          <w:szCs w:val="19"/>
          <w:highlight w:val="white"/>
        </w:rPr>
        <w:t>TIFR0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&amp;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(1&lt;&lt;</w:t>
      </w:r>
      <w:r>
        <w:rPr>
          <w:rFonts w:ascii="Consolas" w:hAnsi="Consolas" w:cs="Consolas"/>
          <w:color w:val="A000A0"/>
          <w:sz w:val="19"/>
          <w:szCs w:val="19"/>
          <w:highlight w:val="white"/>
        </w:rPr>
        <w:t>OCF0A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)))</w:t>
      </w:r>
    </w:p>
    <w:p w14:paraId="4C55EB0A" w14:textId="77777777" w:rsidR="00093E0F" w:rsidRDefault="00093E0F" w:rsidP="00093E0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{</w:t>
      </w:r>
    </w:p>
    <w:p w14:paraId="1726BCAC" w14:textId="77777777" w:rsidR="00093E0F" w:rsidRDefault="00093E0F" w:rsidP="00093E0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8000"/>
          <w:sz w:val="19"/>
          <w:szCs w:val="19"/>
          <w:highlight w:val="white"/>
        </w:rPr>
        <w:t>//delay of 2 seconds.</w:t>
      </w:r>
    </w:p>
    <w:p w14:paraId="4420C463" w14:textId="77777777" w:rsidR="00093E0F" w:rsidRDefault="00093E0F" w:rsidP="00093E0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}</w:t>
      </w:r>
    </w:p>
    <w:p w14:paraId="381AE2C1" w14:textId="77777777" w:rsidR="00093E0F" w:rsidRDefault="00093E0F" w:rsidP="00093E0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000A0"/>
          <w:sz w:val="19"/>
          <w:szCs w:val="19"/>
          <w:highlight w:val="white"/>
        </w:rPr>
        <w:t>TCNT0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=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0;</w:t>
      </w:r>
    </w:p>
    <w:p w14:paraId="7A79E951" w14:textId="77777777" w:rsidR="00093E0F" w:rsidRDefault="00093E0F" w:rsidP="00093E0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000A0"/>
          <w:sz w:val="19"/>
          <w:szCs w:val="19"/>
          <w:highlight w:val="white"/>
        </w:rPr>
        <w:t>TIFR0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|=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(1&lt;&lt;</w:t>
      </w:r>
      <w:r>
        <w:rPr>
          <w:rFonts w:ascii="Consolas" w:hAnsi="Consolas" w:cs="Consolas"/>
          <w:color w:val="A000A0"/>
          <w:sz w:val="19"/>
          <w:szCs w:val="19"/>
          <w:highlight w:val="white"/>
        </w:rPr>
        <w:t>OCF0A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);</w:t>
      </w:r>
    </w:p>
    <w:p w14:paraId="31F8B526" w14:textId="77777777" w:rsidR="00093E0F" w:rsidRDefault="00093E0F" w:rsidP="00093E0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}</w:t>
      </w:r>
    </w:p>
    <w:p w14:paraId="2D4A3BDC" w14:textId="77777777" w:rsidR="00093E0F" w:rsidRDefault="00093E0F" w:rsidP="00093E0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000A0"/>
          <w:sz w:val="19"/>
          <w:szCs w:val="19"/>
          <w:highlight w:val="white"/>
        </w:rPr>
        <w:t>PORTB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^=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(1&lt;&lt;5);</w:t>
      </w:r>
    </w:p>
    <w:p w14:paraId="13E74496" w14:textId="77777777" w:rsidR="00093E0F" w:rsidRDefault="00093E0F" w:rsidP="00093E0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000A0"/>
          <w:sz w:val="19"/>
          <w:szCs w:val="19"/>
          <w:highlight w:val="white"/>
        </w:rPr>
        <w:t>TCNT0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=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0;</w:t>
      </w:r>
    </w:p>
    <w:p w14:paraId="2A3EE3EB" w14:textId="77777777" w:rsidR="00093E0F" w:rsidRDefault="00093E0F" w:rsidP="00093E0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}</w:t>
      </w:r>
    </w:p>
    <w:p w14:paraId="49BA7567" w14:textId="77777777" w:rsidR="00093E0F" w:rsidRDefault="00093E0F" w:rsidP="00093E0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79FC420F" w14:textId="1136D1C1" w:rsidR="0008434C" w:rsidRDefault="00093E0F" w:rsidP="00093E0F">
      <w:pPr>
        <w:pStyle w:val="NoSpacing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lastRenderedPageBreak/>
        <w:t>}</w:t>
      </w:r>
    </w:p>
    <w:p w14:paraId="5517A617" w14:textId="7CF6A459" w:rsidR="00093E0F" w:rsidRDefault="00093E0F" w:rsidP="00093E0F">
      <w:pPr>
        <w:pStyle w:val="NoSpacing"/>
      </w:pPr>
      <w:r>
        <w:t>code 2a.</w:t>
      </w:r>
      <w:r>
        <w:t>2</w:t>
      </w:r>
      <w:r>
        <w:t xml:space="preserve"> using TIMER0_COMPA_vect interrupt in CTC mode</w:t>
      </w:r>
    </w:p>
    <w:p w14:paraId="404333A9" w14:textId="77777777" w:rsidR="00D5680C" w:rsidRPr="00A10ED3" w:rsidRDefault="00D5680C" w:rsidP="00A10ED3">
      <w:pPr>
        <w:pStyle w:val="NoSpacing"/>
        <w:rPr>
          <w:bCs/>
          <w:sz w:val="24"/>
        </w:rPr>
      </w:pPr>
    </w:p>
    <w:p w14:paraId="2866DEEF" w14:textId="77777777" w:rsidR="00A10ED3" w:rsidRDefault="00A10ED3" w:rsidP="00A10ED3">
      <w:pPr>
        <w:pStyle w:val="NoSpacing"/>
        <w:rPr>
          <w:b/>
          <w:sz w:val="24"/>
        </w:rPr>
      </w:pPr>
    </w:p>
    <w:p w14:paraId="7FEF9D28" w14:textId="306B154A" w:rsidR="007D5127" w:rsidRPr="00EF6E4A" w:rsidRDefault="00AB6034" w:rsidP="007D5127">
      <w:pPr>
        <w:pStyle w:val="NoSpacing"/>
        <w:numPr>
          <w:ilvl w:val="0"/>
          <w:numId w:val="1"/>
        </w:numPr>
        <w:ind w:left="0" w:firstLine="0"/>
        <w:rPr>
          <w:b/>
          <w:sz w:val="24"/>
        </w:rPr>
      </w:pPr>
      <w:r w:rsidRPr="007D5127">
        <w:rPr>
          <w:b/>
          <w:sz w:val="24"/>
        </w:rPr>
        <w:t xml:space="preserve">SCHEMATICS </w:t>
      </w:r>
    </w:p>
    <w:p w14:paraId="45258876" w14:textId="171C7B8C" w:rsidR="007D5127" w:rsidRDefault="00EF6E4A" w:rsidP="007D5127">
      <w:pPr>
        <w:pStyle w:val="NoSpacing"/>
      </w:pPr>
      <w:r>
        <w:rPr>
          <w:noProof/>
        </w:rPr>
        <w:drawing>
          <wp:inline distT="0" distB="0" distL="0" distR="0" wp14:anchorId="64082CEE" wp14:editId="13B620FE">
            <wp:extent cx="2543175" cy="2600325"/>
            <wp:effectExtent l="0" t="0" r="9525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3175" cy="2600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ABC5E29" w14:textId="290CCC78" w:rsidR="00EF6E4A" w:rsidRDefault="00EF6E4A" w:rsidP="007D5127">
      <w:pPr>
        <w:pStyle w:val="NoSpacing"/>
      </w:pPr>
      <w:r>
        <w:t>schematic of 2a.2 setup.</w:t>
      </w:r>
    </w:p>
    <w:p w14:paraId="4BF0E923" w14:textId="77777777" w:rsidR="007D5127" w:rsidRDefault="007D5127" w:rsidP="007D5127">
      <w:pPr>
        <w:pStyle w:val="NoSpacing"/>
      </w:pPr>
    </w:p>
    <w:p w14:paraId="47D3425B" w14:textId="53AE73AD" w:rsidR="00AB6034" w:rsidRPr="007D5127" w:rsidRDefault="007D5127" w:rsidP="007D5127">
      <w:pPr>
        <w:pStyle w:val="NoSpacing"/>
        <w:numPr>
          <w:ilvl w:val="0"/>
          <w:numId w:val="1"/>
        </w:numPr>
        <w:ind w:left="0" w:firstLine="0"/>
        <w:rPr>
          <w:b/>
          <w:sz w:val="24"/>
        </w:rPr>
      </w:pPr>
      <w:r w:rsidRPr="007D5127">
        <w:rPr>
          <w:b/>
          <w:sz w:val="24"/>
        </w:rPr>
        <w:t>SCREENSHOTS OF EACH TASK OUTPUT (ATMEL STUDIO OUTPUT)</w:t>
      </w:r>
    </w:p>
    <w:p w14:paraId="7F920C0B" w14:textId="500943CA" w:rsidR="007D5127" w:rsidRDefault="007D5127" w:rsidP="007D5127">
      <w:pPr>
        <w:pStyle w:val="NoSpacing"/>
      </w:pPr>
    </w:p>
    <w:p w14:paraId="0E7A7673" w14:textId="45689AF6" w:rsidR="00207559" w:rsidRDefault="00207559" w:rsidP="007D5127">
      <w:pPr>
        <w:pStyle w:val="NoSpacing"/>
      </w:pPr>
      <w:r w:rsidRPr="00207559">
        <w:drawing>
          <wp:inline distT="0" distB="0" distL="0" distR="0" wp14:anchorId="2D4F8813" wp14:editId="55CA1A87">
            <wp:extent cx="5943600" cy="97599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9759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0DBB1D" w14:textId="2541D914" w:rsidR="00207559" w:rsidRDefault="00207559" w:rsidP="007D5127">
      <w:pPr>
        <w:pStyle w:val="NoSpacing"/>
      </w:pPr>
      <w:r>
        <w:t>output of the code 2C.1.1 (code 2a.1 using Timer0 – normal mode)</w:t>
      </w:r>
    </w:p>
    <w:p w14:paraId="6A3196F3" w14:textId="34A62919" w:rsidR="00207559" w:rsidRDefault="00207559" w:rsidP="007D5127">
      <w:pPr>
        <w:pStyle w:val="NoSpacing"/>
      </w:pPr>
    </w:p>
    <w:p w14:paraId="65837C7F" w14:textId="45B80FFF" w:rsidR="0020501D" w:rsidRDefault="0020501D" w:rsidP="007D5127">
      <w:pPr>
        <w:pStyle w:val="NoSpacing"/>
      </w:pPr>
      <w:r w:rsidRPr="0020501D">
        <w:drawing>
          <wp:inline distT="0" distB="0" distL="0" distR="0" wp14:anchorId="2A111733" wp14:editId="4CCF3F31">
            <wp:extent cx="5943600" cy="1423670"/>
            <wp:effectExtent l="0" t="0" r="0" b="508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4236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4A7145" w14:textId="2F4D51E3" w:rsidR="0020501D" w:rsidRDefault="0020501D" w:rsidP="007D5127">
      <w:pPr>
        <w:pStyle w:val="NoSpacing"/>
      </w:pPr>
      <w:r>
        <w:t>output of the code 2C.1.</w:t>
      </w:r>
      <w:r>
        <w:t>2</w:t>
      </w:r>
      <w:r>
        <w:t xml:space="preserve"> (code 2a.</w:t>
      </w:r>
      <w:r>
        <w:t>2</w:t>
      </w:r>
      <w:r>
        <w:t xml:space="preserve"> using Timer0 – normal mode)</w:t>
      </w:r>
    </w:p>
    <w:p w14:paraId="36875EDC" w14:textId="056170B6" w:rsidR="00207559" w:rsidRDefault="00207559" w:rsidP="007D5127">
      <w:pPr>
        <w:pStyle w:val="NoSpacing"/>
      </w:pPr>
    </w:p>
    <w:p w14:paraId="062DA6E6" w14:textId="5A2505CC" w:rsidR="00EF6E4A" w:rsidRDefault="00EF6E4A" w:rsidP="007D5127">
      <w:pPr>
        <w:pStyle w:val="NoSpacing"/>
      </w:pPr>
      <w:r w:rsidRPr="00EF6E4A">
        <w:lastRenderedPageBreak/>
        <w:drawing>
          <wp:inline distT="0" distB="0" distL="0" distR="0" wp14:anchorId="17BBA2C8" wp14:editId="63AC0ABE">
            <wp:extent cx="5943600" cy="1576705"/>
            <wp:effectExtent l="0" t="0" r="0" b="444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5767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5C36BA" w14:textId="03EB7244" w:rsidR="00EF6E4A" w:rsidRDefault="00EF6E4A" w:rsidP="007D5127">
      <w:pPr>
        <w:pStyle w:val="NoSpacing"/>
      </w:pPr>
      <w:r>
        <w:t xml:space="preserve">output of the code 2C.2.1 (code 2a.1 using </w:t>
      </w:r>
      <w:r w:rsidR="00D5680C">
        <w:t>TIMER0_OVF_vect interrupt in normal mode)</w:t>
      </w:r>
    </w:p>
    <w:p w14:paraId="59E1A47E" w14:textId="78DA9497" w:rsidR="00D5680C" w:rsidRDefault="00D5680C" w:rsidP="007D5127">
      <w:pPr>
        <w:pStyle w:val="NoSpacing"/>
      </w:pPr>
    </w:p>
    <w:p w14:paraId="7483619C" w14:textId="4B6AEFFC" w:rsidR="00093E0F" w:rsidRDefault="00093E0F" w:rsidP="007D5127">
      <w:pPr>
        <w:pStyle w:val="NoSpacing"/>
      </w:pPr>
      <w:r w:rsidRPr="00093E0F">
        <w:drawing>
          <wp:inline distT="0" distB="0" distL="0" distR="0" wp14:anchorId="008139F4" wp14:editId="56B07AFC">
            <wp:extent cx="5943600" cy="972185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9721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85799A" w14:textId="5D878B21" w:rsidR="00093E0F" w:rsidRDefault="00093E0F" w:rsidP="007D5127">
      <w:pPr>
        <w:pStyle w:val="NoSpacing"/>
      </w:pPr>
      <w:r>
        <w:t xml:space="preserve">output of the code 2C.3.1 (code 2a.1 using </w:t>
      </w:r>
      <w:r>
        <w:t>TIMER0_COMPA_vect interrupt in CTC mode</w:t>
      </w:r>
      <w:r>
        <w:t>)</w:t>
      </w:r>
    </w:p>
    <w:p w14:paraId="33F16A00" w14:textId="77777777" w:rsidR="00093E0F" w:rsidRDefault="00093E0F" w:rsidP="007D5127">
      <w:pPr>
        <w:pStyle w:val="NoSpacing"/>
      </w:pPr>
    </w:p>
    <w:p w14:paraId="2202B2A8" w14:textId="10EBC3E7" w:rsidR="007D5127" w:rsidRPr="007D5127" w:rsidRDefault="007D5127" w:rsidP="007D5127">
      <w:pPr>
        <w:pStyle w:val="NoSpacing"/>
        <w:numPr>
          <w:ilvl w:val="0"/>
          <w:numId w:val="1"/>
        </w:numPr>
        <w:ind w:left="0" w:firstLine="0"/>
        <w:rPr>
          <w:b/>
          <w:sz w:val="24"/>
        </w:rPr>
      </w:pPr>
      <w:r w:rsidRPr="007D5127">
        <w:rPr>
          <w:b/>
          <w:sz w:val="24"/>
        </w:rPr>
        <w:t>SCREENSHOT OF EACH DEMO (BOARD SETUP)</w:t>
      </w:r>
    </w:p>
    <w:p w14:paraId="68504078" w14:textId="013907D8" w:rsidR="007D5127" w:rsidRDefault="00B12233" w:rsidP="007D5127">
      <w:pPr>
        <w:pStyle w:val="NoSpacing"/>
      </w:pPr>
      <w:r>
        <w:rPr>
          <w:noProof/>
        </w:rPr>
        <w:drawing>
          <wp:inline distT="0" distB="0" distL="0" distR="0" wp14:anchorId="0BC9BA62" wp14:editId="136CC125">
            <wp:extent cx="5943600" cy="445770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57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FA29221" w14:textId="77777777" w:rsidR="007D5127" w:rsidRDefault="007D5127" w:rsidP="007D5127">
      <w:pPr>
        <w:pStyle w:val="NoSpacing"/>
      </w:pPr>
    </w:p>
    <w:p w14:paraId="3FC73D99" w14:textId="2DC7DFB6" w:rsidR="007D5127" w:rsidRPr="007D5127" w:rsidRDefault="007D5127" w:rsidP="007D5127">
      <w:pPr>
        <w:pStyle w:val="NoSpacing"/>
        <w:numPr>
          <w:ilvl w:val="0"/>
          <w:numId w:val="1"/>
        </w:numPr>
        <w:ind w:left="0" w:firstLine="0"/>
        <w:rPr>
          <w:b/>
          <w:sz w:val="24"/>
        </w:rPr>
      </w:pPr>
      <w:r w:rsidRPr="007D5127">
        <w:rPr>
          <w:b/>
          <w:sz w:val="24"/>
        </w:rPr>
        <w:lastRenderedPageBreak/>
        <w:t>VIDEO LINKS OF EACH DEMO</w:t>
      </w:r>
    </w:p>
    <w:p w14:paraId="69C63859" w14:textId="33AAEC97" w:rsidR="007D5127" w:rsidRDefault="007D5127" w:rsidP="007D5127">
      <w:pPr>
        <w:pStyle w:val="NoSpacing"/>
      </w:pPr>
    </w:p>
    <w:p w14:paraId="3F4332A6" w14:textId="26EF928A" w:rsidR="00B12233" w:rsidRDefault="00B12233" w:rsidP="007D5127">
      <w:pPr>
        <w:pStyle w:val="NoSpacing"/>
      </w:pPr>
      <w:r w:rsidRPr="00B12233">
        <w:t>https://youtu.be/xTaiCf3gtwU</w:t>
      </w:r>
    </w:p>
    <w:p w14:paraId="67DE2221" w14:textId="77777777" w:rsidR="007D5127" w:rsidRDefault="007D5127" w:rsidP="007D5127">
      <w:pPr>
        <w:pStyle w:val="NoSpacing"/>
      </w:pPr>
    </w:p>
    <w:p w14:paraId="4D1B5CE7" w14:textId="54F62AA8" w:rsidR="007D5127" w:rsidRPr="007D5127" w:rsidRDefault="007D5127" w:rsidP="007D5127">
      <w:pPr>
        <w:pStyle w:val="NoSpacing"/>
        <w:numPr>
          <w:ilvl w:val="0"/>
          <w:numId w:val="1"/>
        </w:numPr>
        <w:ind w:left="0" w:firstLine="0"/>
        <w:rPr>
          <w:b/>
          <w:sz w:val="24"/>
        </w:rPr>
      </w:pPr>
      <w:r w:rsidRPr="007D5127">
        <w:rPr>
          <w:b/>
          <w:sz w:val="24"/>
        </w:rPr>
        <w:t>GITHUB LINK OF THIS DA</w:t>
      </w:r>
    </w:p>
    <w:p w14:paraId="02CF5DDB" w14:textId="77777777" w:rsidR="007D5127" w:rsidRDefault="007D5127" w:rsidP="007D5127">
      <w:pPr>
        <w:pStyle w:val="NoSpacing"/>
      </w:pPr>
    </w:p>
    <w:p w14:paraId="107AE028" w14:textId="6B3297EA" w:rsidR="007D5127" w:rsidRDefault="00B12233" w:rsidP="007D5127">
      <w:pPr>
        <w:pStyle w:val="NoSpacing"/>
      </w:pPr>
      <w:hyperlink r:id="rId13" w:history="1">
        <w:r>
          <w:rPr>
            <w:rStyle w:val="Hyperlink"/>
          </w:rPr>
          <w:t>https://github.com/cho-minsung/assignment2c</w:t>
        </w:r>
      </w:hyperlink>
    </w:p>
    <w:p w14:paraId="426E0436" w14:textId="77777777" w:rsidR="004F4DFB" w:rsidRDefault="004F4DFB" w:rsidP="00951C6E">
      <w:pPr>
        <w:pStyle w:val="NoSpacing"/>
      </w:pPr>
    </w:p>
    <w:p w14:paraId="5E0E2EE6" w14:textId="77777777" w:rsidR="00A23491" w:rsidRPr="00A23491" w:rsidRDefault="00A23491" w:rsidP="00A23491">
      <w:pPr>
        <w:pStyle w:val="NoSpacing"/>
        <w:rPr>
          <w:b/>
          <w:bCs/>
        </w:rPr>
      </w:pPr>
      <w:r w:rsidRPr="00A23491">
        <w:rPr>
          <w:b/>
          <w:bCs/>
        </w:rPr>
        <w:t>Student Academic Misconduct Policy</w:t>
      </w:r>
    </w:p>
    <w:p w14:paraId="11A45CB2" w14:textId="3A7961A7" w:rsidR="004F4DFB" w:rsidRDefault="00A76241" w:rsidP="00951C6E">
      <w:pPr>
        <w:pStyle w:val="NoSpacing"/>
      </w:pPr>
      <w:hyperlink r:id="rId14" w:history="1">
        <w:r w:rsidR="00A23491" w:rsidRPr="007866B7">
          <w:rPr>
            <w:rStyle w:val="Hyperlink"/>
          </w:rPr>
          <w:t>http://studentconduct.unlv.edu/misconduct/policy.html</w:t>
        </w:r>
      </w:hyperlink>
    </w:p>
    <w:p w14:paraId="62803975" w14:textId="77777777" w:rsidR="00A23491" w:rsidRDefault="00A23491" w:rsidP="00951C6E">
      <w:pPr>
        <w:pStyle w:val="NoSpacing"/>
      </w:pPr>
    </w:p>
    <w:p w14:paraId="5DA42838" w14:textId="2E462EF2" w:rsidR="00A23491" w:rsidRDefault="00A23491" w:rsidP="00A23491">
      <w:pPr>
        <w:pStyle w:val="NoSpacing"/>
        <w:jc w:val="right"/>
        <w:rPr>
          <w:rFonts w:eastAsia="Times New Roman" w:cs="Times New Roman"/>
        </w:rPr>
      </w:pPr>
      <w:r>
        <w:rPr>
          <w:rFonts w:eastAsia="Times New Roman" w:cs="Times New Roman"/>
        </w:rPr>
        <w:t>“</w:t>
      </w:r>
      <w:r>
        <w:rPr>
          <w:rStyle w:val="Emphasis"/>
          <w:rFonts w:eastAsia="Times New Roman" w:cs="Times New Roman"/>
        </w:rPr>
        <w:t>This assignment submission is my own, original work</w:t>
      </w:r>
      <w:r>
        <w:rPr>
          <w:rFonts w:eastAsia="Times New Roman" w:cs="Times New Roman"/>
        </w:rPr>
        <w:t>”.</w:t>
      </w:r>
    </w:p>
    <w:p w14:paraId="5583CA29" w14:textId="50B453A9" w:rsidR="00A23491" w:rsidRDefault="00B12233" w:rsidP="00A23491">
      <w:pPr>
        <w:pStyle w:val="NoSpacing"/>
        <w:jc w:val="right"/>
      </w:pPr>
      <w:r>
        <w:rPr>
          <w:rFonts w:eastAsia="Times New Roman" w:cs="Times New Roman"/>
        </w:rPr>
        <w:t>Minsung Cho</w:t>
      </w:r>
      <w:bookmarkStart w:id="0" w:name="_GoBack"/>
      <w:bookmarkEnd w:id="0"/>
    </w:p>
    <w:sectPr w:rsidR="00A2349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Consolas">
    <w:altName w:val="Consolas"/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NSimSun">
    <w:altName w:val="Cambria"/>
    <w:panose1 w:val="02010609030101010101"/>
    <w:charset w:val="86"/>
    <w:family w:val="modern"/>
    <w:pitch w:val="fixed"/>
    <w:sig w:usb0="00000283" w:usb1="288F0000" w:usb2="00000016" w:usb3="00000000" w:csb0="00040001" w:csb1="00000000"/>
  </w:font>
  <w:font w:name="MS Mincho">
    <w:altName w:val="ＭＳ 明朝"/>
    <w:panose1 w:val="02020609040205080304"/>
    <w:charset w:val="80"/>
    <w:family w:val="auto"/>
    <w:pitch w:val="variable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2367D8A"/>
    <w:multiLevelType w:val="multilevel"/>
    <w:tmpl w:val="E9CA927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6C096E53"/>
    <w:multiLevelType w:val="hybridMultilevel"/>
    <w:tmpl w:val="66961FD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CwNDUzN7ewNDOzMDJW0lEKTi0uzszPAykwrAUANTGYriwAAAA="/>
  </w:docVars>
  <w:rsids>
    <w:rsidRoot w:val="00951C6E"/>
    <w:rsid w:val="00004C48"/>
    <w:rsid w:val="0008434C"/>
    <w:rsid w:val="00090765"/>
    <w:rsid w:val="00093E0F"/>
    <w:rsid w:val="0014776D"/>
    <w:rsid w:val="00180940"/>
    <w:rsid w:val="001A71B8"/>
    <w:rsid w:val="001F48AF"/>
    <w:rsid w:val="0020501D"/>
    <w:rsid w:val="00207559"/>
    <w:rsid w:val="002563EC"/>
    <w:rsid w:val="002F5044"/>
    <w:rsid w:val="00395290"/>
    <w:rsid w:val="003F4D5A"/>
    <w:rsid w:val="004F4DFB"/>
    <w:rsid w:val="00541CBD"/>
    <w:rsid w:val="0058372E"/>
    <w:rsid w:val="00691A52"/>
    <w:rsid w:val="00706C41"/>
    <w:rsid w:val="00731E09"/>
    <w:rsid w:val="007C363C"/>
    <w:rsid w:val="007D5127"/>
    <w:rsid w:val="008077AA"/>
    <w:rsid w:val="00951C6E"/>
    <w:rsid w:val="009B1632"/>
    <w:rsid w:val="00A10ED3"/>
    <w:rsid w:val="00A23491"/>
    <w:rsid w:val="00A2430F"/>
    <w:rsid w:val="00A76241"/>
    <w:rsid w:val="00AB6034"/>
    <w:rsid w:val="00AC3F19"/>
    <w:rsid w:val="00B12233"/>
    <w:rsid w:val="00C53995"/>
    <w:rsid w:val="00C635B4"/>
    <w:rsid w:val="00D5680C"/>
    <w:rsid w:val="00D6186D"/>
    <w:rsid w:val="00ED48EA"/>
    <w:rsid w:val="00EF6E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67E469FC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093E0F"/>
    <w:pPr>
      <w:spacing w:after="0" w:line="240" w:lineRule="auto"/>
    </w:pPr>
    <w:rPr>
      <w:rFonts w:ascii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951C6E"/>
    <w:pPr>
      <w:spacing w:after="0" w:line="240" w:lineRule="auto"/>
    </w:pPr>
  </w:style>
  <w:style w:type="paragraph" w:styleId="Title">
    <w:name w:val="Title"/>
    <w:basedOn w:val="Normal"/>
    <w:next w:val="Normal"/>
    <w:link w:val="TitleChar"/>
    <w:uiPriority w:val="10"/>
    <w:qFormat/>
    <w:rsid w:val="00090765"/>
    <w:pPr>
      <w:pBdr>
        <w:bottom w:val="single" w:sz="8" w:space="4" w:color="4F81BD" w:themeColor="accent1"/>
      </w:pBdr>
      <w:spacing w:after="300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090765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styleId="BookTitle">
    <w:name w:val="Book Title"/>
    <w:basedOn w:val="DefaultParagraphFont"/>
    <w:uiPriority w:val="33"/>
    <w:qFormat/>
    <w:rsid w:val="00706C41"/>
    <w:rPr>
      <w:b/>
      <w:bCs/>
      <w:smallCaps/>
      <w:spacing w:val="5"/>
    </w:rPr>
  </w:style>
  <w:style w:type="table" w:styleId="TableGrid">
    <w:name w:val="Table Grid"/>
    <w:basedOn w:val="TableNormal"/>
    <w:uiPriority w:val="59"/>
    <w:rsid w:val="00D6186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4F4DFB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F4DFB"/>
    <w:rPr>
      <w:rFonts w:ascii="Lucida Grande" w:hAnsi="Lucida Grande" w:cs="Lucida Grande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A23491"/>
    <w:rPr>
      <w:color w:val="0000FF" w:themeColor="hyperlink"/>
      <w:u w:val="single"/>
    </w:rPr>
  </w:style>
  <w:style w:type="character" w:styleId="Emphasis">
    <w:name w:val="Emphasis"/>
    <w:basedOn w:val="DefaultParagraphFont"/>
    <w:uiPriority w:val="20"/>
    <w:qFormat/>
    <w:rsid w:val="00A23491"/>
    <w:rPr>
      <w:i/>
      <w:iCs/>
    </w:rPr>
  </w:style>
  <w:style w:type="paragraph" w:styleId="ListParagraph">
    <w:name w:val="List Paragraph"/>
    <w:basedOn w:val="Normal"/>
    <w:uiPriority w:val="34"/>
    <w:qFormat/>
    <w:rsid w:val="00AB6034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58372E"/>
    <w:pPr>
      <w:spacing w:before="100" w:beforeAutospacing="1" w:after="100" w:afterAutospacing="1"/>
    </w:pPr>
  </w:style>
  <w:style w:type="paragraph" w:customStyle="1" w:styleId="Default">
    <w:name w:val="Default"/>
    <w:rsid w:val="001A71B8"/>
    <w:pPr>
      <w:autoSpaceDE w:val="0"/>
      <w:autoSpaceDN w:val="0"/>
      <w:adjustRightInd w:val="0"/>
      <w:spacing w:after="0" w:line="240" w:lineRule="auto"/>
    </w:pPr>
    <w:rPr>
      <w:rFonts w:ascii="Consolas" w:hAnsi="Consolas" w:cs="Consolas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84044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452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3828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1601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3779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yperlink" Target="https://github.com/cho-minsung/assignment2c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jpe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hyperlink" Target="https://github.com/cho-minsung/assignment2c" TargetMode="External"/><Relationship Id="rId11" Type="http://schemas.openxmlformats.org/officeDocument/2006/relationships/image" Target="media/image5.png"/><Relationship Id="rId5" Type="http://schemas.openxmlformats.org/officeDocument/2006/relationships/hyperlink" Target="https://github.com/cho-minsung" TargetMode="External"/><Relationship Id="rId15" Type="http://schemas.openxmlformats.org/officeDocument/2006/relationships/fontTable" Target="fontTable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hyperlink" Target="http://studentconduct.unlv.edu/misconduct/policy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9</Pages>
  <Words>932</Words>
  <Characters>5316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ltima</dc:creator>
  <cp:lastModifiedBy>Minsung Cho</cp:lastModifiedBy>
  <cp:revision>2</cp:revision>
  <dcterms:created xsi:type="dcterms:W3CDTF">2020-03-08T03:03:00Z</dcterms:created>
  <dcterms:modified xsi:type="dcterms:W3CDTF">2020-03-08T03:03:00Z</dcterms:modified>
</cp:coreProperties>
</file>